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460"/>
        <w:gridCol w:w="328"/>
        <w:gridCol w:w="1968"/>
        <w:gridCol w:w="1899"/>
        <w:gridCol w:w="3060"/>
        <w:gridCol w:w="2711"/>
        <w:gridCol w:w="529"/>
      </w:tblGrid>
      <w:tr w:rsidR="004467D3" w14:paraId="7D3A70CC" w14:textId="77777777" w:rsidTr="00887011">
        <w:tc>
          <w:tcPr>
            <w:tcW w:w="246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3C447358" w14:textId="4EA45E34" w:rsidR="004467D3" w:rsidRPr="004467D3" w:rsidRDefault="004467D3" w:rsidP="004467D3">
            <w:pPr>
              <w:jc w:val="center"/>
              <w:rPr>
                <w:b/>
              </w:rPr>
            </w:pPr>
            <w:bookmarkStart w:id="0" w:name="_GoBack"/>
            <w:bookmarkEnd w:id="0"/>
            <w:r w:rsidRPr="004467D3">
              <w:rPr>
                <w:b/>
              </w:rPr>
              <w:t>Function Name</w:t>
            </w:r>
          </w:p>
        </w:tc>
        <w:tc>
          <w:tcPr>
            <w:tcW w:w="328" w:type="dxa"/>
            <w:tcBorders>
              <w:top w:val="single" w:sz="12" w:space="0" w:color="auto"/>
              <w:bottom w:val="single" w:sz="12" w:space="0" w:color="auto"/>
            </w:tcBorders>
          </w:tcPr>
          <w:p w14:paraId="2909BBC1" w14:textId="12BEC869" w:rsidR="004467D3" w:rsidRPr="004467D3" w:rsidRDefault="004467D3" w:rsidP="004467D3">
            <w:pPr>
              <w:jc w:val="center"/>
              <w:rPr>
                <w:b/>
              </w:rPr>
            </w:pPr>
            <w:r w:rsidRPr="004467D3">
              <w:rPr>
                <w:b/>
              </w:rPr>
              <w:t>#</w:t>
            </w:r>
          </w:p>
        </w:tc>
        <w:tc>
          <w:tcPr>
            <w:tcW w:w="1968" w:type="dxa"/>
            <w:tcBorders>
              <w:top w:val="single" w:sz="12" w:space="0" w:color="auto"/>
              <w:bottom w:val="single" w:sz="12" w:space="0" w:color="auto"/>
            </w:tcBorders>
          </w:tcPr>
          <w:p w14:paraId="7574AB35" w14:textId="7C1BFB29" w:rsidR="004467D3" w:rsidRPr="004467D3" w:rsidRDefault="004467D3" w:rsidP="004467D3">
            <w:pPr>
              <w:jc w:val="center"/>
              <w:rPr>
                <w:b/>
              </w:rPr>
            </w:pPr>
            <w:r w:rsidRPr="004467D3">
              <w:rPr>
                <w:b/>
              </w:rPr>
              <w:t>Test Description</w:t>
            </w:r>
          </w:p>
        </w:tc>
        <w:tc>
          <w:tcPr>
            <w:tcW w:w="1899" w:type="dxa"/>
            <w:tcBorders>
              <w:top w:val="single" w:sz="12" w:space="0" w:color="auto"/>
              <w:bottom w:val="single" w:sz="12" w:space="0" w:color="auto"/>
            </w:tcBorders>
          </w:tcPr>
          <w:p w14:paraId="17D91721" w14:textId="288F4C13" w:rsidR="004467D3" w:rsidRPr="004467D3" w:rsidRDefault="004467D3" w:rsidP="004467D3">
            <w:pPr>
              <w:jc w:val="center"/>
              <w:rPr>
                <w:b/>
              </w:rPr>
            </w:pPr>
            <w:r w:rsidRPr="004467D3">
              <w:rPr>
                <w:b/>
              </w:rPr>
              <w:t>Sample Input</w:t>
            </w:r>
          </w:p>
        </w:tc>
        <w:tc>
          <w:tcPr>
            <w:tcW w:w="3060" w:type="dxa"/>
            <w:tcBorders>
              <w:top w:val="single" w:sz="12" w:space="0" w:color="auto"/>
              <w:bottom w:val="single" w:sz="12" w:space="0" w:color="auto"/>
            </w:tcBorders>
          </w:tcPr>
          <w:p w14:paraId="7E58FEAA" w14:textId="67E963F8" w:rsidR="004467D3" w:rsidRPr="004467D3" w:rsidRDefault="004467D3" w:rsidP="004467D3">
            <w:pPr>
              <w:jc w:val="center"/>
              <w:rPr>
                <w:b/>
              </w:rPr>
            </w:pPr>
            <w:r w:rsidRPr="004467D3">
              <w:rPr>
                <w:b/>
              </w:rPr>
              <w:t>Expected Result</w:t>
            </w:r>
          </w:p>
        </w:tc>
        <w:tc>
          <w:tcPr>
            <w:tcW w:w="2711" w:type="dxa"/>
            <w:tcBorders>
              <w:top w:val="single" w:sz="12" w:space="0" w:color="auto"/>
              <w:bottom w:val="single" w:sz="12" w:space="0" w:color="auto"/>
            </w:tcBorders>
          </w:tcPr>
          <w:p w14:paraId="372EAA02" w14:textId="38757494" w:rsidR="004467D3" w:rsidRPr="004467D3" w:rsidRDefault="004467D3" w:rsidP="004467D3">
            <w:pPr>
              <w:jc w:val="center"/>
              <w:rPr>
                <w:b/>
              </w:rPr>
            </w:pPr>
            <w:r w:rsidRPr="004467D3">
              <w:rPr>
                <w:b/>
              </w:rPr>
              <w:t>Actual Result</w:t>
            </w:r>
          </w:p>
        </w:tc>
        <w:tc>
          <w:tcPr>
            <w:tcW w:w="529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43CD816" w14:textId="5E936DA0" w:rsidR="004467D3" w:rsidRPr="00A14DA3" w:rsidRDefault="004467D3" w:rsidP="004467D3">
            <w:pPr>
              <w:jc w:val="center"/>
              <w:rPr>
                <w:b/>
              </w:rPr>
            </w:pPr>
            <w:r w:rsidRPr="00A14DA3">
              <w:rPr>
                <w:b/>
              </w:rPr>
              <w:t>P/F</w:t>
            </w:r>
          </w:p>
        </w:tc>
      </w:tr>
      <w:tr w:rsidR="004467D3" w14:paraId="74AAD6D2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60633C7" w14:textId="1CFF249C" w:rsidR="004467D3" w:rsidRDefault="004467D3" w:rsidP="004467D3">
            <w:proofErr w:type="spellStart"/>
            <w:r>
              <w:t>addMore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76FD21E5" w14:textId="7AF16DCA" w:rsidR="004467D3" w:rsidRDefault="004467D3" w:rsidP="004467D3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680A4EC4" w14:textId="77777777" w:rsidR="004467D3" w:rsidRDefault="004467D3" w:rsidP="004467D3"/>
        </w:tc>
        <w:tc>
          <w:tcPr>
            <w:tcW w:w="1899" w:type="dxa"/>
            <w:tcBorders>
              <w:top w:val="single" w:sz="12" w:space="0" w:color="auto"/>
            </w:tcBorders>
          </w:tcPr>
          <w:p w14:paraId="6E7CA9B7" w14:textId="77777777" w:rsidR="004467D3" w:rsidRDefault="004467D3" w:rsidP="004467D3"/>
        </w:tc>
        <w:tc>
          <w:tcPr>
            <w:tcW w:w="3060" w:type="dxa"/>
            <w:tcBorders>
              <w:top w:val="single" w:sz="12" w:space="0" w:color="auto"/>
            </w:tcBorders>
          </w:tcPr>
          <w:p w14:paraId="3F87BCA1" w14:textId="77777777" w:rsidR="004467D3" w:rsidRDefault="004467D3" w:rsidP="004467D3"/>
        </w:tc>
        <w:tc>
          <w:tcPr>
            <w:tcW w:w="2711" w:type="dxa"/>
            <w:tcBorders>
              <w:top w:val="single" w:sz="12" w:space="0" w:color="auto"/>
            </w:tcBorders>
          </w:tcPr>
          <w:p w14:paraId="555C3CBC" w14:textId="77777777" w:rsidR="004467D3" w:rsidRDefault="004467D3" w:rsidP="004467D3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4E92E6BE" w14:textId="77777777" w:rsidR="004467D3" w:rsidRPr="00A14DA3" w:rsidRDefault="004467D3" w:rsidP="004467D3">
            <w:pPr>
              <w:jc w:val="center"/>
              <w:rPr>
                <w:b/>
              </w:rPr>
            </w:pPr>
          </w:p>
        </w:tc>
      </w:tr>
      <w:tr w:rsidR="004467D3" w14:paraId="37B30D3E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59002149" w14:textId="1660F5F6" w:rsidR="004467D3" w:rsidRDefault="004467D3" w:rsidP="004467D3"/>
        </w:tc>
        <w:tc>
          <w:tcPr>
            <w:tcW w:w="328" w:type="dxa"/>
          </w:tcPr>
          <w:p w14:paraId="7509D60B" w14:textId="1B0DDD04" w:rsidR="004467D3" w:rsidRDefault="004467D3" w:rsidP="004467D3">
            <w:r>
              <w:t>2</w:t>
            </w:r>
          </w:p>
        </w:tc>
        <w:tc>
          <w:tcPr>
            <w:tcW w:w="1968" w:type="dxa"/>
          </w:tcPr>
          <w:p w14:paraId="15654CC0" w14:textId="77777777" w:rsidR="004467D3" w:rsidRDefault="004467D3" w:rsidP="004467D3"/>
        </w:tc>
        <w:tc>
          <w:tcPr>
            <w:tcW w:w="1899" w:type="dxa"/>
          </w:tcPr>
          <w:p w14:paraId="6A3E12D3" w14:textId="77777777" w:rsidR="004467D3" w:rsidRDefault="004467D3" w:rsidP="004467D3"/>
        </w:tc>
        <w:tc>
          <w:tcPr>
            <w:tcW w:w="3060" w:type="dxa"/>
          </w:tcPr>
          <w:p w14:paraId="6A6527E1" w14:textId="77777777" w:rsidR="004467D3" w:rsidRDefault="004467D3" w:rsidP="004467D3"/>
        </w:tc>
        <w:tc>
          <w:tcPr>
            <w:tcW w:w="2711" w:type="dxa"/>
          </w:tcPr>
          <w:p w14:paraId="45B7CCE9" w14:textId="77777777" w:rsidR="004467D3" w:rsidRDefault="004467D3" w:rsidP="004467D3"/>
        </w:tc>
        <w:tc>
          <w:tcPr>
            <w:tcW w:w="529" w:type="dxa"/>
            <w:tcBorders>
              <w:right w:val="single" w:sz="12" w:space="0" w:color="auto"/>
            </w:tcBorders>
          </w:tcPr>
          <w:p w14:paraId="373CEF3F" w14:textId="77777777" w:rsidR="004467D3" w:rsidRPr="00A14DA3" w:rsidRDefault="004467D3" w:rsidP="004467D3">
            <w:pPr>
              <w:jc w:val="center"/>
              <w:rPr>
                <w:b/>
              </w:rPr>
            </w:pPr>
          </w:p>
        </w:tc>
      </w:tr>
      <w:tr w:rsidR="004467D3" w14:paraId="394697AD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B0FD6B1" w14:textId="20C8AE18" w:rsidR="004467D3" w:rsidRDefault="004467D3" w:rsidP="004467D3"/>
        </w:tc>
        <w:tc>
          <w:tcPr>
            <w:tcW w:w="328" w:type="dxa"/>
            <w:tcBorders>
              <w:bottom w:val="single" w:sz="12" w:space="0" w:color="auto"/>
            </w:tcBorders>
          </w:tcPr>
          <w:p w14:paraId="59AC35F7" w14:textId="7DE49507" w:rsidR="004467D3" w:rsidRDefault="004467D3" w:rsidP="004467D3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3E9F33B3" w14:textId="77777777" w:rsidR="004467D3" w:rsidRDefault="004467D3" w:rsidP="004467D3"/>
        </w:tc>
        <w:tc>
          <w:tcPr>
            <w:tcW w:w="1899" w:type="dxa"/>
            <w:tcBorders>
              <w:bottom w:val="single" w:sz="12" w:space="0" w:color="auto"/>
            </w:tcBorders>
          </w:tcPr>
          <w:p w14:paraId="7C8F343D" w14:textId="77777777" w:rsidR="004467D3" w:rsidRDefault="004467D3" w:rsidP="004467D3"/>
        </w:tc>
        <w:tc>
          <w:tcPr>
            <w:tcW w:w="3060" w:type="dxa"/>
            <w:tcBorders>
              <w:bottom w:val="single" w:sz="12" w:space="0" w:color="auto"/>
            </w:tcBorders>
          </w:tcPr>
          <w:p w14:paraId="1CD3FCAD" w14:textId="77777777" w:rsidR="004467D3" w:rsidRDefault="004467D3" w:rsidP="004467D3"/>
        </w:tc>
        <w:tc>
          <w:tcPr>
            <w:tcW w:w="2711" w:type="dxa"/>
            <w:tcBorders>
              <w:bottom w:val="single" w:sz="12" w:space="0" w:color="auto"/>
            </w:tcBorders>
          </w:tcPr>
          <w:p w14:paraId="0B913DB6" w14:textId="77777777" w:rsidR="004467D3" w:rsidRDefault="004467D3" w:rsidP="004467D3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5DF91FD2" w14:textId="77777777" w:rsidR="004467D3" w:rsidRPr="00A14DA3" w:rsidRDefault="004467D3" w:rsidP="004467D3">
            <w:pPr>
              <w:jc w:val="center"/>
              <w:rPr>
                <w:b/>
              </w:rPr>
            </w:pPr>
          </w:p>
        </w:tc>
      </w:tr>
      <w:tr w:rsidR="00DE0B46" w14:paraId="13E65424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435A043" w14:textId="039E07E0" w:rsidR="00DE0B46" w:rsidRDefault="00DE0B46" w:rsidP="004467D3">
            <w:proofErr w:type="spellStart"/>
            <w:r>
              <w:t>addOns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78521110" w14:textId="0836DE54" w:rsidR="00DE0B46" w:rsidRDefault="00DE0B46" w:rsidP="004467D3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7F659423" w14:textId="77777777" w:rsidR="00DE0B46" w:rsidRDefault="00DE0B46" w:rsidP="004467D3"/>
        </w:tc>
        <w:tc>
          <w:tcPr>
            <w:tcW w:w="1899" w:type="dxa"/>
            <w:tcBorders>
              <w:top w:val="single" w:sz="12" w:space="0" w:color="auto"/>
            </w:tcBorders>
          </w:tcPr>
          <w:p w14:paraId="76F0F055" w14:textId="77777777" w:rsidR="00DE0B46" w:rsidRDefault="00DE0B46" w:rsidP="004467D3"/>
        </w:tc>
        <w:tc>
          <w:tcPr>
            <w:tcW w:w="3060" w:type="dxa"/>
            <w:tcBorders>
              <w:top w:val="single" w:sz="12" w:space="0" w:color="auto"/>
            </w:tcBorders>
          </w:tcPr>
          <w:p w14:paraId="1440E332" w14:textId="77777777" w:rsidR="00DE0B46" w:rsidRDefault="00DE0B46" w:rsidP="004467D3"/>
        </w:tc>
        <w:tc>
          <w:tcPr>
            <w:tcW w:w="2711" w:type="dxa"/>
            <w:tcBorders>
              <w:top w:val="single" w:sz="12" w:space="0" w:color="auto"/>
            </w:tcBorders>
          </w:tcPr>
          <w:p w14:paraId="1858A173" w14:textId="77777777" w:rsidR="00DE0B46" w:rsidRDefault="00DE0B46" w:rsidP="004467D3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1B3679AB" w14:textId="77777777" w:rsidR="00DE0B46" w:rsidRPr="00A14DA3" w:rsidRDefault="00DE0B46" w:rsidP="004467D3">
            <w:pPr>
              <w:jc w:val="center"/>
              <w:rPr>
                <w:b/>
              </w:rPr>
            </w:pPr>
          </w:p>
        </w:tc>
      </w:tr>
      <w:tr w:rsidR="00DE0B46" w14:paraId="183A1B52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08BF908D" w14:textId="77777777" w:rsidR="00DE0B46" w:rsidRDefault="00DE0B46" w:rsidP="004467D3"/>
        </w:tc>
        <w:tc>
          <w:tcPr>
            <w:tcW w:w="328" w:type="dxa"/>
          </w:tcPr>
          <w:p w14:paraId="38192B4B" w14:textId="3BFBDF35" w:rsidR="00DE0B46" w:rsidRDefault="00DE0B46" w:rsidP="004467D3">
            <w:r>
              <w:t>2</w:t>
            </w:r>
          </w:p>
        </w:tc>
        <w:tc>
          <w:tcPr>
            <w:tcW w:w="1968" w:type="dxa"/>
          </w:tcPr>
          <w:p w14:paraId="389EAD52" w14:textId="77777777" w:rsidR="00DE0B46" w:rsidRDefault="00DE0B46" w:rsidP="004467D3"/>
        </w:tc>
        <w:tc>
          <w:tcPr>
            <w:tcW w:w="1899" w:type="dxa"/>
          </w:tcPr>
          <w:p w14:paraId="3A6BEACC" w14:textId="77777777" w:rsidR="00DE0B46" w:rsidRDefault="00DE0B46" w:rsidP="004467D3"/>
        </w:tc>
        <w:tc>
          <w:tcPr>
            <w:tcW w:w="3060" w:type="dxa"/>
          </w:tcPr>
          <w:p w14:paraId="591B5CF0" w14:textId="77777777" w:rsidR="00DE0B46" w:rsidRDefault="00DE0B46" w:rsidP="004467D3"/>
        </w:tc>
        <w:tc>
          <w:tcPr>
            <w:tcW w:w="2711" w:type="dxa"/>
          </w:tcPr>
          <w:p w14:paraId="09C9524F" w14:textId="77777777" w:rsidR="00DE0B46" w:rsidRDefault="00DE0B46" w:rsidP="004467D3"/>
        </w:tc>
        <w:tc>
          <w:tcPr>
            <w:tcW w:w="529" w:type="dxa"/>
            <w:tcBorders>
              <w:right w:val="single" w:sz="12" w:space="0" w:color="auto"/>
            </w:tcBorders>
          </w:tcPr>
          <w:p w14:paraId="0B67627D" w14:textId="77777777" w:rsidR="00DE0B46" w:rsidRPr="00A14DA3" w:rsidRDefault="00DE0B46" w:rsidP="004467D3">
            <w:pPr>
              <w:jc w:val="center"/>
              <w:rPr>
                <w:b/>
              </w:rPr>
            </w:pPr>
          </w:p>
        </w:tc>
      </w:tr>
      <w:tr w:rsidR="00DE0B46" w14:paraId="4DFC470E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16700E89" w14:textId="77777777" w:rsidR="00DE0B46" w:rsidRDefault="00DE0B46" w:rsidP="004467D3"/>
        </w:tc>
        <w:tc>
          <w:tcPr>
            <w:tcW w:w="328" w:type="dxa"/>
            <w:tcBorders>
              <w:bottom w:val="single" w:sz="12" w:space="0" w:color="auto"/>
            </w:tcBorders>
          </w:tcPr>
          <w:p w14:paraId="63EA6087" w14:textId="48AED1EA" w:rsidR="00DE0B46" w:rsidRDefault="00DE0B46" w:rsidP="004467D3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3186152D" w14:textId="77777777" w:rsidR="00DE0B46" w:rsidRDefault="00DE0B46" w:rsidP="004467D3"/>
        </w:tc>
        <w:tc>
          <w:tcPr>
            <w:tcW w:w="1899" w:type="dxa"/>
            <w:tcBorders>
              <w:bottom w:val="single" w:sz="12" w:space="0" w:color="auto"/>
            </w:tcBorders>
          </w:tcPr>
          <w:p w14:paraId="7FE73C08" w14:textId="77777777" w:rsidR="00DE0B46" w:rsidRDefault="00DE0B46" w:rsidP="004467D3"/>
        </w:tc>
        <w:tc>
          <w:tcPr>
            <w:tcW w:w="3060" w:type="dxa"/>
            <w:tcBorders>
              <w:bottom w:val="single" w:sz="12" w:space="0" w:color="auto"/>
            </w:tcBorders>
          </w:tcPr>
          <w:p w14:paraId="64F6F331" w14:textId="77777777" w:rsidR="00DE0B46" w:rsidRDefault="00DE0B46" w:rsidP="004467D3"/>
        </w:tc>
        <w:tc>
          <w:tcPr>
            <w:tcW w:w="2711" w:type="dxa"/>
            <w:tcBorders>
              <w:bottom w:val="single" w:sz="12" w:space="0" w:color="auto"/>
            </w:tcBorders>
          </w:tcPr>
          <w:p w14:paraId="70DC9B67" w14:textId="77777777" w:rsidR="00DE0B46" w:rsidRDefault="00DE0B46" w:rsidP="004467D3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5A42C13E" w14:textId="77777777" w:rsidR="00DE0B46" w:rsidRPr="00A14DA3" w:rsidRDefault="00DE0B46" w:rsidP="004467D3">
            <w:pPr>
              <w:jc w:val="center"/>
              <w:rPr>
                <w:b/>
              </w:rPr>
            </w:pPr>
          </w:p>
        </w:tc>
      </w:tr>
      <w:tr w:rsidR="00DE0B46" w14:paraId="38747040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6369357" w14:textId="60A0C2E3" w:rsidR="00DE0B46" w:rsidRDefault="00DE0B46" w:rsidP="004467D3">
            <w:r>
              <w:t>breakdown</w:t>
            </w:r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76BF3529" w14:textId="22F0DD19" w:rsidR="00DE0B46" w:rsidRDefault="00DE0B46" w:rsidP="004467D3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20676DD1" w14:textId="45902FA0" w:rsidR="00DE0B46" w:rsidRDefault="00A14DA3" w:rsidP="004467D3">
            <w:r>
              <w:t>Testing an input that should output a 1 for all denominations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3AECB195" w14:textId="62A79BD8" w:rsidR="00DE0B46" w:rsidRDefault="00A14DA3" w:rsidP="004467D3">
            <w:proofErr w:type="spellStart"/>
            <w:r>
              <w:t>fChange</w:t>
            </w:r>
            <w:proofErr w:type="spellEnd"/>
            <w:r>
              <w:t xml:space="preserve"> = 1886.4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28FF8B64" w14:textId="51BD800B" w:rsidR="00A14DA3" w:rsidRDefault="00A14DA3" w:rsidP="00A14DA3">
            <w:r>
              <w:t xml:space="preserve">        Php 1000.00 - 1</w:t>
            </w:r>
          </w:p>
          <w:p w14:paraId="6E934821" w14:textId="77777777" w:rsidR="00A14DA3" w:rsidRDefault="00A14DA3" w:rsidP="00A14DA3">
            <w:r>
              <w:t xml:space="preserve">        </w:t>
            </w:r>
            <w:proofErr w:type="gramStart"/>
            <w:r>
              <w:t>Php  500.00</w:t>
            </w:r>
            <w:proofErr w:type="gramEnd"/>
            <w:r>
              <w:t xml:space="preserve"> - 1</w:t>
            </w:r>
          </w:p>
          <w:p w14:paraId="2342FACC" w14:textId="77777777" w:rsidR="00A14DA3" w:rsidRDefault="00A14DA3" w:rsidP="00A14DA3">
            <w:r>
              <w:t xml:space="preserve">        </w:t>
            </w:r>
            <w:proofErr w:type="gramStart"/>
            <w:r>
              <w:t>Php  200.00</w:t>
            </w:r>
            <w:proofErr w:type="gramEnd"/>
            <w:r>
              <w:t xml:space="preserve"> - 1</w:t>
            </w:r>
          </w:p>
          <w:p w14:paraId="5B9C31A9" w14:textId="77777777" w:rsidR="00A14DA3" w:rsidRDefault="00A14DA3" w:rsidP="00A14DA3">
            <w:r>
              <w:t xml:space="preserve">        </w:t>
            </w:r>
            <w:proofErr w:type="gramStart"/>
            <w:r>
              <w:t>Php  100.00</w:t>
            </w:r>
            <w:proofErr w:type="gramEnd"/>
            <w:r>
              <w:t xml:space="preserve"> - 1</w:t>
            </w:r>
          </w:p>
          <w:p w14:paraId="1229FA29" w14:textId="77777777" w:rsidR="00A14DA3" w:rsidRDefault="00A14DA3" w:rsidP="00A14DA3">
            <w:r>
              <w:t xml:space="preserve">        Php   50.00 - 1</w:t>
            </w:r>
          </w:p>
          <w:p w14:paraId="6F6EC198" w14:textId="77777777" w:rsidR="00A14DA3" w:rsidRDefault="00A14DA3" w:rsidP="00A14DA3">
            <w:r>
              <w:t xml:space="preserve">        Php   20.00 - 1</w:t>
            </w:r>
          </w:p>
          <w:p w14:paraId="0705E819" w14:textId="77777777" w:rsidR="00A14DA3" w:rsidRDefault="00A14DA3" w:rsidP="00A14DA3">
            <w:r>
              <w:t xml:space="preserve">        Php   10.00 - 1</w:t>
            </w:r>
          </w:p>
          <w:p w14:paraId="08A5AE93" w14:textId="77777777" w:rsidR="00A14DA3" w:rsidRDefault="00A14DA3" w:rsidP="00A14DA3">
            <w:r>
              <w:t xml:space="preserve">        Php    5.00 - 1</w:t>
            </w:r>
          </w:p>
          <w:p w14:paraId="5726E650" w14:textId="77777777" w:rsidR="00A14DA3" w:rsidRDefault="00A14DA3" w:rsidP="00A14DA3">
            <w:r>
              <w:t xml:space="preserve">        Php    1.00 - 1</w:t>
            </w:r>
          </w:p>
          <w:p w14:paraId="0A5E6BA6" w14:textId="77777777" w:rsidR="00A14DA3" w:rsidRDefault="00A14DA3" w:rsidP="00A14DA3">
            <w:r>
              <w:t xml:space="preserve">        Php    0.25 - 1</w:t>
            </w:r>
          </w:p>
          <w:p w14:paraId="635477F3" w14:textId="77777777" w:rsidR="00A14DA3" w:rsidRDefault="00A14DA3" w:rsidP="00A14DA3">
            <w:r>
              <w:t xml:space="preserve">        Php    0.10 - 1</w:t>
            </w:r>
          </w:p>
          <w:p w14:paraId="256585FC" w14:textId="3A8A8B68" w:rsidR="00DE0B46" w:rsidRDefault="00A14DA3" w:rsidP="00A14DA3">
            <w:r>
              <w:t xml:space="preserve">        Php    0.05 - 1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7D50E655" w14:textId="77777777" w:rsidR="00A14DA3" w:rsidRDefault="00A14DA3" w:rsidP="00A14DA3">
            <w:r>
              <w:t xml:space="preserve">        Php 1000.00 - 1</w:t>
            </w:r>
          </w:p>
          <w:p w14:paraId="23A14803" w14:textId="77777777" w:rsidR="00A14DA3" w:rsidRDefault="00A14DA3" w:rsidP="00A14DA3">
            <w:r>
              <w:t xml:space="preserve">        </w:t>
            </w:r>
            <w:proofErr w:type="gramStart"/>
            <w:r>
              <w:t>Php  500.00</w:t>
            </w:r>
            <w:proofErr w:type="gramEnd"/>
            <w:r>
              <w:t xml:space="preserve"> - 1</w:t>
            </w:r>
          </w:p>
          <w:p w14:paraId="7D545BC0" w14:textId="77777777" w:rsidR="00A14DA3" w:rsidRDefault="00A14DA3" w:rsidP="00A14DA3">
            <w:r>
              <w:t xml:space="preserve">        </w:t>
            </w:r>
            <w:proofErr w:type="gramStart"/>
            <w:r>
              <w:t>Php  200.00</w:t>
            </w:r>
            <w:proofErr w:type="gramEnd"/>
            <w:r>
              <w:t xml:space="preserve"> - 1</w:t>
            </w:r>
          </w:p>
          <w:p w14:paraId="2850CB97" w14:textId="77777777" w:rsidR="00A14DA3" w:rsidRDefault="00A14DA3" w:rsidP="00A14DA3">
            <w:r>
              <w:t xml:space="preserve">        </w:t>
            </w:r>
            <w:proofErr w:type="gramStart"/>
            <w:r>
              <w:t>Php  100.00</w:t>
            </w:r>
            <w:proofErr w:type="gramEnd"/>
            <w:r>
              <w:t xml:space="preserve"> - 1</w:t>
            </w:r>
          </w:p>
          <w:p w14:paraId="3E9F16A1" w14:textId="77777777" w:rsidR="00A14DA3" w:rsidRDefault="00A14DA3" w:rsidP="00A14DA3">
            <w:r>
              <w:t xml:space="preserve">        Php   50.00 - 1</w:t>
            </w:r>
          </w:p>
          <w:p w14:paraId="7833EFDB" w14:textId="77777777" w:rsidR="00A14DA3" w:rsidRDefault="00A14DA3" w:rsidP="00A14DA3">
            <w:r>
              <w:t xml:space="preserve">        Php   20.00 - 1</w:t>
            </w:r>
          </w:p>
          <w:p w14:paraId="7B85AECC" w14:textId="77777777" w:rsidR="00A14DA3" w:rsidRDefault="00A14DA3" w:rsidP="00A14DA3">
            <w:r>
              <w:t xml:space="preserve">        Php   10.00 - 1</w:t>
            </w:r>
          </w:p>
          <w:p w14:paraId="528FCD42" w14:textId="77777777" w:rsidR="00A14DA3" w:rsidRDefault="00A14DA3" w:rsidP="00A14DA3">
            <w:r>
              <w:t xml:space="preserve">        Php    5.00 - 1</w:t>
            </w:r>
          </w:p>
          <w:p w14:paraId="71C22E45" w14:textId="77777777" w:rsidR="00A14DA3" w:rsidRDefault="00A14DA3" w:rsidP="00A14DA3">
            <w:r>
              <w:t xml:space="preserve">        Php    1.00 - 1</w:t>
            </w:r>
          </w:p>
          <w:p w14:paraId="41761057" w14:textId="77777777" w:rsidR="00A14DA3" w:rsidRDefault="00A14DA3" w:rsidP="00A14DA3">
            <w:r>
              <w:t xml:space="preserve">        Php    0.25 - 1</w:t>
            </w:r>
          </w:p>
          <w:p w14:paraId="695DBC6F" w14:textId="77777777" w:rsidR="00A14DA3" w:rsidRDefault="00A14DA3" w:rsidP="00A14DA3">
            <w:r>
              <w:t xml:space="preserve">        Php    0.10 - 1</w:t>
            </w:r>
          </w:p>
          <w:p w14:paraId="42D1DAC1" w14:textId="4C12DE91" w:rsidR="00DE0B46" w:rsidRDefault="00A14DA3" w:rsidP="00A14DA3">
            <w:r>
              <w:t xml:space="preserve">        Php    0.05 - 1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07C1FF86" w14:textId="4BABA10C" w:rsidR="00DE0B46" w:rsidRPr="00A14DA3" w:rsidRDefault="00A14DA3" w:rsidP="004467D3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DE0B46" w14:paraId="491E1AA4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2B312EEA" w14:textId="77777777" w:rsidR="00DE0B46" w:rsidRDefault="00DE0B46" w:rsidP="004467D3"/>
        </w:tc>
        <w:tc>
          <w:tcPr>
            <w:tcW w:w="328" w:type="dxa"/>
          </w:tcPr>
          <w:p w14:paraId="18E18BF2" w14:textId="0D5EC18E" w:rsidR="00DE0B46" w:rsidRDefault="00DE0B46" w:rsidP="004467D3">
            <w:r>
              <w:t>2</w:t>
            </w:r>
          </w:p>
        </w:tc>
        <w:tc>
          <w:tcPr>
            <w:tcW w:w="1968" w:type="dxa"/>
          </w:tcPr>
          <w:p w14:paraId="1FC27A97" w14:textId="6C900267" w:rsidR="00DE0B46" w:rsidRDefault="00585D8D" w:rsidP="004467D3">
            <w:r>
              <w:t>Testing if the denomination will not display when the count is 0</w:t>
            </w:r>
          </w:p>
        </w:tc>
        <w:tc>
          <w:tcPr>
            <w:tcW w:w="1899" w:type="dxa"/>
          </w:tcPr>
          <w:p w14:paraId="02E5A4C3" w14:textId="114F8F21" w:rsidR="00DE0B46" w:rsidRDefault="00585D8D" w:rsidP="004467D3">
            <w:proofErr w:type="spellStart"/>
            <w:r>
              <w:t>fChange</w:t>
            </w:r>
            <w:proofErr w:type="spellEnd"/>
            <w:r>
              <w:t xml:space="preserve"> = 520.05</w:t>
            </w:r>
          </w:p>
        </w:tc>
        <w:tc>
          <w:tcPr>
            <w:tcW w:w="3060" w:type="dxa"/>
          </w:tcPr>
          <w:p w14:paraId="323E1E43" w14:textId="086E2528" w:rsidR="00585D8D" w:rsidRDefault="00585D8D" w:rsidP="00585D8D">
            <w:r>
              <w:t xml:space="preserve">        </w:t>
            </w:r>
            <w:proofErr w:type="gramStart"/>
            <w:r>
              <w:t>Php  500.00</w:t>
            </w:r>
            <w:proofErr w:type="gramEnd"/>
            <w:r>
              <w:t xml:space="preserve"> - 1</w:t>
            </w:r>
          </w:p>
          <w:p w14:paraId="141BBF78" w14:textId="77777777" w:rsidR="00585D8D" w:rsidRDefault="00585D8D" w:rsidP="00585D8D">
            <w:r>
              <w:t xml:space="preserve">        Php   20.00 - 1</w:t>
            </w:r>
          </w:p>
          <w:p w14:paraId="3EEE7F44" w14:textId="078D0AE1" w:rsidR="00DE0B46" w:rsidRDefault="00585D8D" w:rsidP="00585D8D">
            <w:r>
              <w:t xml:space="preserve">        Php    0.05 - 1</w:t>
            </w:r>
          </w:p>
        </w:tc>
        <w:tc>
          <w:tcPr>
            <w:tcW w:w="2711" w:type="dxa"/>
          </w:tcPr>
          <w:p w14:paraId="63C73FE8" w14:textId="353DC968" w:rsidR="00585D8D" w:rsidRDefault="00585D8D" w:rsidP="00585D8D">
            <w:r>
              <w:t xml:space="preserve">        </w:t>
            </w:r>
            <w:proofErr w:type="gramStart"/>
            <w:r>
              <w:t>Php  500.00</w:t>
            </w:r>
            <w:proofErr w:type="gramEnd"/>
            <w:r>
              <w:t xml:space="preserve"> - 1</w:t>
            </w:r>
          </w:p>
          <w:p w14:paraId="6DEB9E57" w14:textId="77777777" w:rsidR="00585D8D" w:rsidRDefault="00585D8D" w:rsidP="00585D8D">
            <w:r>
              <w:t xml:space="preserve">        Php   20.00 - 1</w:t>
            </w:r>
          </w:p>
          <w:p w14:paraId="5E9536E9" w14:textId="03266180" w:rsidR="00DE0B46" w:rsidRDefault="00585D8D" w:rsidP="00585D8D">
            <w:r>
              <w:t xml:space="preserve">        Php    0.05 - 1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1D686602" w14:textId="1E647586" w:rsidR="00DE0B46" w:rsidRPr="00A14DA3" w:rsidRDefault="00585D8D" w:rsidP="004467D3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DE0B46" w14:paraId="3198E08B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3A1C6C8D" w14:textId="77777777" w:rsidR="00DE0B46" w:rsidRDefault="00DE0B46" w:rsidP="004467D3"/>
        </w:tc>
        <w:tc>
          <w:tcPr>
            <w:tcW w:w="328" w:type="dxa"/>
            <w:tcBorders>
              <w:bottom w:val="single" w:sz="12" w:space="0" w:color="auto"/>
            </w:tcBorders>
          </w:tcPr>
          <w:p w14:paraId="6F7D4299" w14:textId="07342447" w:rsidR="00DE0B46" w:rsidRDefault="00DE0B46" w:rsidP="004467D3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3370DE92" w14:textId="426A353E" w:rsidR="00DE0B46" w:rsidRDefault="00585D8D" w:rsidP="004467D3">
            <w:r>
              <w:t xml:space="preserve">Testing if </w:t>
            </w:r>
            <w:r w:rsidR="005F31ED">
              <w:t>the input is a large number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0C174B9A" w14:textId="5B8BE88A" w:rsidR="00DE0B46" w:rsidRDefault="00585D8D" w:rsidP="004467D3">
            <w:proofErr w:type="spellStart"/>
            <w:r>
              <w:t>fChange</w:t>
            </w:r>
            <w:proofErr w:type="spellEnd"/>
            <w:r>
              <w:t xml:space="preserve"> = </w:t>
            </w:r>
            <w:r w:rsidR="005F31ED">
              <w:t>987654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4264A9A6" w14:textId="77777777" w:rsidR="005F31ED" w:rsidRDefault="005F31ED" w:rsidP="005F31ED">
            <w:r>
              <w:t xml:space="preserve">        Php 1000.00 - 987</w:t>
            </w:r>
          </w:p>
          <w:p w14:paraId="2ACD1D92" w14:textId="77777777" w:rsidR="005F31ED" w:rsidRDefault="005F31ED" w:rsidP="005F31ED">
            <w:r>
              <w:t xml:space="preserve">        </w:t>
            </w:r>
            <w:proofErr w:type="gramStart"/>
            <w:r>
              <w:t>Php  500.00</w:t>
            </w:r>
            <w:proofErr w:type="gramEnd"/>
            <w:r>
              <w:t xml:space="preserve"> - 1</w:t>
            </w:r>
          </w:p>
          <w:p w14:paraId="19F442D5" w14:textId="77777777" w:rsidR="005F31ED" w:rsidRDefault="005F31ED" w:rsidP="005F31ED">
            <w:r>
              <w:t xml:space="preserve">        </w:t>
            </w:r>
            <w:proofErr w:type="gramStart"/>
            <w:r>
              <w:t>Php  100.00</w:t>
            </w:r>
            <w:proofErr w:type="gramEnd"/>
            <w:r>
              <w:t xml:space="preserve"> - 1</w:t>
            </w:r>
          </w:p>
          <w:p w14:paraId="4AB4A238" w14:textId="77777777" w:rsidR="005F31ED" w:rsidRDefault="005F31ED" w:rsidP="005F31ED">
            <w:r>
              <w:t xml:space="preserve">        Php   50.00 - 1</w:t>
            </w:r>
          </w:p>
          <w:p w14:paraId="74BC0E23" w14:textId="0EC02B11" w:rsidR="00DE0B46" w:rsidRDefault="005F31ED" w:rsidP="005F31ED">
            <w:r>
              <w:t xml:space="preserve">        Php    1.00 - 4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5FB7C5C1" w14:textId="2D7ACDB9" w:rsidR="005F31ED" w:rsidRDefault="005F31ED" w:rsidP="005F31ED">
            <w:r>
              <w:t xml:space="preserve">        Php 1000.00 - 987</w:t>
            </w:r>
          </w:p>
          <w:p w14:paraId="282A5621" w14:textId="77777777" w:rsidR="005F31ED" w:rsidRDefault="005F31ED" w:rsidP="005F31ED">
            <w:r>
              <w:t xml:space="preserve">        </w:t>
            </w:r>
            <w:proofErr w:type="gramStart"/>
            <w:r>
              <w:t>Php  500.00</w:t>
            </w:r>
            <w:proofErr w:type="gramEnd"/>
            <w:r>
              <w:t xml:space="preserve"> - 1</w:t>
            </w:r>
          </w:p>
          <w:p w14:paraId="7B3701BB" w14:textId="77777777" w:rsidR="005F31ED" w:rsidRDefault="005F31ED" w:rsidP="005F31ED">
            <w:r>
              <w:t xml:space="preserve">        </w:t>
            </w:r>
            <w:proofErr w:type="gramStart"/>
            <w:r>
              <w:t>Php  100.00</w:t>
            </w:r>
            <w:proofErr w:type="gramEnd"/>
            <w:r>
              <w:t xml:space="preserve"> - 1</w:t>
            </w:r>
          </w:p>
          <w:p w14:paraId="084A69A9" w14:textId="77777777" w:rsidR="005F31ED" w:rsidRDefault="005F31ED" w:rsidP="005F31ED">
            <w:r>
              <w:t xml:space="preserve">        Php   50.00 - 1</w:t>
            </w:r>
          </w:p>
          <w:p w14:paraId="6D774195" w14:textId="29C41C49" w:rsidR="00DE0B46" w:rsidRDefault="005F31ED" w:rsidP="005F31ED">
            <w:r>
              <w:t xml:space="preserve">        Php    1.00 - 4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131BEE7D" w14:textId="5B3305C0" w:rsidR="00DE0B46" w:rsidRPr="00A14DA3" w:rsidRDefault="005F31ED" w:rsidP="004467D3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DE0B46" w14:paraId="3E8D4309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6032668" w14:textId="1261663E" w:rsidR="00DE0B46" w:rsidRDefault="00DE0B46" w:rsidP="004467D3">
            <w:proofErr w:type="spellStart"/>
            <w:r>
              <w:t>checkForPickups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21E557D9" w14:textId="707ACD1C" w:rsidR="00DE0B46" w:rsidRDefault="00DE0B46" w:rsidP="004467D3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7667E12B" w14:textId="77777777" w:rsidR="00DE0B46" w:rsidRDefault="00DE0B46" w:rsidP="004467D3"/>
        </w:tc>
        <w:tc>
          <w:tcPr>
            <w:tcW w:w="1899" w:type="dxa"/>
            <w:tcBorders>
              <w:top w:val="single" w:sz="12" w:space="0" w:color="auto"/>
            </w:tcBorders>
          </w:tcPr>
          <w:p w14:paraId="0A361773" w14:textId="77777777" w:rsidR="00DE0B46" w:rsidRDefault="00DE0B46" w:rsidP="004467D3"/>
        </w:tc>
        <w:tc>
          <w:tcPr>
            <w:tcW w:w="3060" w:type="dxa"/>
            <w:tcBorders>
              <w:top w:val="single" w:sz="12" w:space="0" w:color="auto"/>
            </w:tcBorders>
          </w:tcPr>
          <w:p w14:paraId="582E4EBF" w14:textId="77777777" w:rsidR="00DE0B46" w:rsidRDefault="00DE0B46" w:rsidP="004467D3"/>
        </w:tc>
        <w:tc>
          <w:tcPr>
            <w:tcW w:w="2711" w:type="dxa"/>
            <w:tcBorders>
              <w:top w:val="single" w:sz="12" w:space="0" w:color="auto"/>
            </w:tcBorders>
          </w:tcPr>
          <w:p w14:paraId="038FE988" w14:textId="77777777" w:rsidR="00DE0B46" w:rsidRDefault="00DE0B46" w:rsidP="004467D3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42FEA859" w14:textId="77777777" w:rsidR="00DE0B46" w:rsidRPr="00A14DA3" w:rsidRDefault="00DE0B46" w:rsidP="004467D3">
            <w:pPr>
              <w:jc w:val="center"/>
              <w:rPr>
                <w:b/>
              </w:rPr>
            </w:pPr>
          </w:p>
        </w:tc>
      </w:tr>
      <w:tr w:rsidR="00DE0B46" w14:paraId="765D3302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736F2F06" w14:textId="77777777" w:rsidR="00DE0B46" w:rsidRDefault="00DE0B46" w:rsidP="004467D3"/>
        </w:tc>
        <w:tc>
          <w:tcPr>
            <w:tcW w:w="328" w:type="dxa"/>
          </w:tcPr>
          <w:p w14:paraId="0B6BFB09" w14:textId="321B8EE7" w:rsidR="00DE0B46" w:rsidRDefault="00DE0B46" w:rsidP="004467D3">
            <w:r>
              <w:t>2</w:t>
            </w:r>
          </w:p>
        </w:tc>
        <w:tc>
          <w:tcPr>
            <w:tcW w:w="1968" w:type="dxa"/>
          </w:tcPr>
          <w:p w14:paraId="488A3381" w14:textId="77777777" w:rsidR="00DE0B46" w:rsidRDefault="00DE0B46" w:rsidP="004467D3"/>
        </w:tc>
        <w:tc>
          <w:tcPr>
            <w:tcW w:w="1899" w:type="dxa"/>
          </w:tcPr>
          <w:p w14:paraId="78E6AE48" w14:textId="77777777" w:rsidR="00DE0B46" w:rsidRDefault="00DE0B46" w:rsidP="004467D3"/>
        </w:tc>
        <w:tc>
          <w:tcPr>
            <w:tcW w:w="3060" w:type="dxa"/>
          </w:tcPr>
          <w:p w14:paraId="44B8F8DE" w14:textId="77777777" w:rsidR="00DE0B46" w:rsidRDefault="00DE0B46" w:rsidP="004467D3"/>
        </w:tc>
        <w:tc>
          <w:tcPr>
            <w:tcW w:w="2711" w:type="dxa"/>
          </w:tcPr>
          <w:p w14:paraId="0730281B" w14:textId="77777777" w:rsidR="00DE0B46" w:rsidRDefault="00DE0B46" w:rsidP="004467D3"/>
        </w:tc>
        <w:tc>
          <w:tcPr>
            <w:tcW w:w="529" w:type="dxa"/>
            <w:tcBorders>
              <w:right w:val="single" w:sz="12" w:space="0" w:color="auto"/>
            </w:tcBorders>
          </w:tcPr>
          <w:p w14:paraId="5D7F43E9" w14:textId="77777777" w:rsidR="00DE0B46" w:rsidRPr="00A14DA3" w:rsidRDefault="00DE0B46" w:rsidP="004467D3">
            <w:pPr>
              <w:jc w:val="center"/>
              <w:rPr>
                <w:b/>
              </w:rPr>
            </w:pPr>
          </w:p>
        </w:tc>
      </w:tr>
      <w:tr w:rsidR="00DE0B46" w14:paraId="626A8203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3324037D" w14:textId="77777777" w:rsidR="00DE0B46" w:rsidRDefault="00DE0B46" w:rsidP="004467D3"/>
        </w:tc>
        <w:tc>
          <w:tcPr>
            <w:tcW w:w="328" w:type="dxa"/>
            <w:tcBorders>
              <w:bottom w:val="single" w:sz="12" w:space="0" w:color="auto"/>
            </w:tcBorders>
          </w:tcPr>
          <w:p w14:paraId="07A6A057" w14:textId="664604C3" w:rsidR="00DE0B46" w:rsidRDefault="00DE0B46" w:rsidP="004467D3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1E61D97D" w14:textId="77777777" w:rsidR="00DE0B46" w:rsidRDefault="00DE0B46" w:rsidP="004467D3"/>
        </w:tc>
        <w:tc>
          <w:tcPr>
            <w:tcW w:w="1899" w:type="dxa"/>
            <w:tcBorders>
              <w:bottom w:val="single" w:sz="12" w:space="0" w:color="auto"/>
            </w:tcBorders>
          </w:tcPr>
          <w:p w14:paraId="2AE14683" w14:textId="77777777" w:rsidR="00DE0B46" w:rsidRDefault="00DE0B46" w:rsidP="004467D3"/>
        </w:tc>
        <w:tc>
          <w:tcPr>
            <w:tcW w:w="3060" w:type="dxa"/>
            <w:tcBorders>
              <w:bottom w:val="single" w:sz="12" w:space="0" w:color="auto"/>
            </w:tcBorders>
          </w:tcPr>
          <w:p w14:paraId="1F5AC89D" w14:textId="77777777" w:rsidR="00DE0B46" w:rsidRDefault="00DE0B46" w:rsidP="004467D3"/>
        </w:tc>
        <w:tc>
          <w:tcPr>
            <w:tcW w:w="2711" w:type="dxa"/>
            <w:tcBorders>
              <w:bottom w:val="single" w:sz="12" w:space="0" w:color="auto"/>
            </w:tcBorders>
          </w:tcPr>
          <w:p w14:paraId="78CEEB46" w14:textId="77777777" w:rsidR="00DE0B46" w:rsidRDefault="00DE0B46" w:rsidP="004467D3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3524DE22" w14:textId="77777777" w:rsidR="00DE0B46" w:rsidRPr="00A14DA3" w:rsidRDefault="00DE0B46" w:rsidP="004467D3">
            <w:pPr>
              <w:jc w:val="center"/>
              <w:rPr>
                <w:b/>
              </w:rPr>
            </w:pPr>
          </w:p>
        </w:tc>
      </w:tr>
      <w:tr w:rsidR="00A31F89" w14:paraId="42581696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EEC4CBC" w14:textId="08734464" w:rsidR="00A31F89" w:rsidRDefault="00A31F89" w:rsidP="00A31F89">
            <w:proofErr w:type="spellStart"/>
            <w:r>
              <w:t>checkLayout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7A48B8C3" w14:textId="49135A23" w:rsidR="00A31F89" w:rsidRDefault="00A31F89" w:rsidP="00A31F89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52E50368" w14:textId="1ACBAEBC" w:rsidR="00A31F89" w:rsidRDefault="00A31F89" w:rsidP="00A31F89">
            <w:r>
              <w:t xml:space="preserve">Testing if the function will count </w:t>
            </w:r>
            <w:r>
              <w:lastRenderedPageBreak/>
              <w:t>the number of spaces correctly when ‘L’ is passed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39A3B5A5" w14:textId="175C0055" w:rsidR="00A31F89" w:rsidRDefault="00A31F89" w:rsidP="00A31F89">
            <w:proofErr w:type="spellStart"/>
            <w:r>
              <w:lastRenderedPageBreak/>
              <w:t>cSelectedOpt</w:t>
            </w:r>
            <w:proofErr w:type="spellEnd"/>
            <w:r>
              <w:t xml:space="preserve"> = ‘L’</w:t>
            </w:r>
          </w:p>
          <w:p w14:paraId="3F856D95" w14:textId="77777777" w:rsidR="00A31F89" w:rsidRDefault="00A31F89" w:rsidP="00A31F89"/>
          <w:p w14:paraId="36C07C48" w14:textId="086B2A24" w:rsidR="00A31F89" w:rsidRDefault="00A31F89" w:rsidP="00A31F89">
            <w:r>
              <w:lastRenderedPageBreak/>
              <w:t>*</w:t>
            </w:r>
            <w:proofErr w:type="spellStart"/>
            <w:r>
              <w:t>pLayout</w:t>
            </w:r>
            <w:proofErr w:type="spellEnd"/>
            <w:r>
              <w:t xml:space="preserve"> = </w:t>
            </w:r>
            <w:r w:rsidRPr="00A31F89">
              <w:t>{'L', 'P', 'L', '\0', 'O', '\0'}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116CA549" w14:textId="12FB1374" w:rsidR="00A31F89" w:rsidRDefault="00A31F89" w:rsidP="00A31F89">
            <w:r>
              <w:lastRenderedPageBreak/>
              <w:t>1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100D8DCE" w14:textId="4526029C" w:rsidR="00A31F89" w:rsidRDefault="00A31F89" w:rsidP="00A31F89">
            <w:r>
              <w:t>1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7305D8B9" w14:textId="1D631F22" w:rsidR="00A31F89" w:rsidRPr="00A14DA3" w:rsidRDefault="00A31F89" w:rsidP="00A31F89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A31F89" w14:paraId="567B6902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3572612B" w14:textId="77777777" w:rsidR="00A31F89" w:rsidRDefault="00A31F89" w:rsidP="00A31F89"/>
        </w:tc>
        <w:tc>
          <w:tcPr>
            <w:tcW w:w="328" w:type="dxa"/>
          </w:tcPr>
          <w:p w14:paraId="00066F4A" w14:textId="0675D832" w:rsidR="00A31F89" w:rsidRDefault="00A31F89" w:rsidP="00A31F89">
            <w:r>
              <w:t>2</w:t>
            </w:r>
          </w:p>
        </w:tc>
        <w:tc>
          <w:tcPr>
            <w:tcW w:w="1968" w:type="dxa"/>
          </w:tcPr>
          <w:p w14:paraId="11E813FF" w14:textId="319B3A00" w:rsidR="00A31F89" w:rsidRDefault="00A31F89" w:rsidP="00A31F89">
            <w:r>
              <w:t>Testing if the function will count the number of spaces correctly when ‘P’ is passed</w:t>
            </w:r>
          </w:p>
        </w:tc>
        <w:tc>
          <w:tcPr>
            <w:tcW w:w="1899" w:type="dxa"/>
          </w:tcPr>
          <w:p w14:paraId="21FE6B36" w14:textId="7CC9C983" w:rsidR="00A31F89" w:rsidRDefault="00A31F89" w:rsidP="00A31F89">
            <w:proofErr w:type="spellStart"/>
            <w:r>
              <w:t>cSelectedOpt</w:t>
            </w:r>
            <w:proofErr w:type="spellEnd"/>
            <w:r>
              <w:t xml:space="preserve"> = ‘P’</w:t>
            </w:r>
          </w:p>
          <w:p w14:paraId="6444A55E" w14:textId="77777777" w:rsidR="00A31F89" w:rsidRDefault="00A31F89" w:rsidP="00A31F89"/>
          <w:p w14:paraId="0F53D444" w14:textId="3863C3CB" w:rsidR="00A31F89" w:rsidRDefault="00A31F89" w:rsidP="00A31F89">
            <w:r>
              <w:t>*</w:t>
            </w:r>
            <w:proofErr w:type="spellStart"/>
            <w:r>
              <w:t>pLayout</w:t>
            </w:r>
            <w:proofErr w:type="spellEnd"/>
            <w:r>
              <w:t xml:space="preserve"> = </w:t>
            </w:r>
            <w:r w:rsidRPr="00A31F89">
              <w:t>{'L', 'P', 'L', '\0', 'O', '\0'}</w:t>
            </w:r>
          </w:p>
        </w:tc>
        <w:tc>
          <w:tcPr>
            <w:tcW w:w="3060" w:type="dxa"/>
          </w:tcPr>
          <w:p w14:paraId="1E02DF6F" w14:textId="2B0CE22D" w:rsidR="00A31F89" w:rsidRDefault="00A31F89" w:rsidP="00A31F89">
            <w:r>
              <w:t>1</w:t>
            </w:r>
          </w:p>
        </w:tc>
        <w:tc>
          <w:tcPr>
            <w:tcW w:w="2711" w:type="dxa"/>
          </w:tcPr>
          <w:p w14:paraId="6F42657B" w14:textId="284D9976" w:rsidR="00A31F89" w:rsidRDefault="00A31F89" w:rsidP="00A31F89">
            <w:r>
              <w:t>1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613C043C" w14:textId="7EAE15B8" w:rsidR="00A31F89" w:rsidRPr="00A14DA3" w:rsidRDefault="00A31F89" w:rsidP="00A31F89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A31F89" w14:paraId="028EDF12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662E6955" w14:textId="77777777" w:rsidR="00A31F89" w:rsidRDefault="00A31F89" w:rsidP="00A31F89"/>
        </w:tc>
        <w:tc>
          <w:tcPr>
            <w:tcW w:w="328" w:type="dxa"/>
          </w:tcPr>
          <w:p w14:paraId="1D8BBC9F" w14:textId="14CCF0D6" w:rsidR="00A31F89" w:rsidRDefault="00A31F89" w:rsidP="00A31F89">
            <w:r>
              <w:t>3</w:t>
            </w:r>
          </w:p>
        </w:tc>
        <w:tc>
          <w:tcPr>
            <w:tcW w:w="1968" w:type="dxa"/>
          </w:tcPr>
          <w:p w14:paraId="14CFD1F7" w14:textId="15400841" w:rsidR="00A31F89" w:rsidRDefault="00A31F89" w:rsidP="00A31F89">
            <w:r>
              <w:t>Testing if the function will count the number of spaces correctly when ‘O’ is passed</w:t>
            </w:r>
          </w:p>
        </w:tc>
        <w:tc>
          <w:tcPr>
            <w:tcW w:w="1899" w:type="dxa"/>
          </w:tcPr>
          <w:p w14:paraId="5489562A" w14:textId="3888EDE0" w:rsidR="00A31F89" w:rsidRDefault="00A31F89" w:rsidP="00A31F89">
            <w:proofErr w:type="spellStart"/>
            <w:r>
              <w:t>cSelectedOpt</w:t>
            </w:r>
            <w:proofErr w:type="spellEnd"/>
            <w:r>
              <w:t xml:space="preserve"> = ‘P’</w:t>
            </w:r>
          </w:p>
          <w:p w14:paraId="781A8556" w14:textId="77777777" w:rsidR="00A31F89" w:rsidRDefault="00A31F89" w:rsidP="00A31F89"/>
          <w:p w14:paraId="03B6BF09" w14:textId="33BB7E12" w:rsidR="00A31F89" w:rsidRDefault="00A31F89" w:rsidP="00A31F89">
            <w:r>
              <w:t>*</w:t>
            </w:r>
            <w:proofErr w:type="spellStart"/>
            <w:r>
              <w:t>pLayout</w:t>
            </w:r>
            <w:proofErr w:type="spellEnd"/>
            <w:r>
              <w:t xml:space="preserve"> = </w:t>
            </w:r>
            <w:r w:rsidRPr="00A31F89">
              <w:t>{'L', 'P', 'L', '\0', 'O', '\0'}</w:t>
            </w:r>
          </w:p>
        </w:tc>
        <w:tc>
          <w:tcPr>
            <w:tcW w:w="3060" w:type="dxa"/>
          </w:tcPr>
          <w:p w14:paraId="14CB68A1" w14:textId="3AE05932" w:rsidR="00A31F89" w:rsidRDefault="00A31F89" w:rsidP="00A31F89">
            <w:r>
              <w:t>2</w:t>
            </w:r>
          </w:p>
        </w:tc>
        <w:tc>
          <w:tcPr>
            <w:tcW w:w="2711" w:type="dxa"/>
          </w:tcPr>
          <w:p w14:paraId="5A79B058" w14:textId="4BCAB924" w:rsidR="00A31F89" w:rsidRDefault="00A31F89" w:rsidP="00A31F89">
            <w:r>
              <w:t>2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096F013B" w14:textId="778420C9" w:rsidR="00A31F89" w:rsidRPr="00A14DA3" w:rsidRDefault="00A31F89" w:rsidP="00A31F89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A31F89" w14:paraId="2F08FCC6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3051BEB0" w14:textId="77777777" w:rsidR="00A31F89" w:rsidRDefault="00A31F89" w:rsidP="00A31F89"/>
        </w:tc>
        <w:tc>
          <w:tcPr>
            <w:tcW w:w="328" w:type="dxa"/>
          </w:tcPr>
          <w:p w14:paraId="4B0D25A0" w14:textId="3B2D7C16" w:rsidR="00A31F89" w:rsidRDefault="00A31F89" w:rsidP="00A31F89">
            <w:r>
              <w:t>4</w:t>
            </w:r>
          </w:p>
        </w:tc>
        <w:tc>
          <w:tcPr>
            <w:tcW w:w="1968" w:type="dxa"/>
          </w:tcPr>
          <w:p w14:paraId="52695419" w14:textId="2595EB1A" w:rsidR="00A31F89" w:rsidRDefault="00A31F89" w:rsidP="00A31F89">
            <w:r>
              <w:t>Testing if the function will count the number of spaces correctly when other letters are passed</w:t>
            </w:r>
          </w:p>
        </w:tc>
        <w:tc>
          <w:tcPr>
            <w:tcW w:w="1899" w:type="dxa"/>
          </w:tcPr>
          <w:p w14:paraId="1CACFBB9" w14:textId="13B7D412" w:rsidR="00A31F89" w:rsidRDefault="00A31F89" w:rsidP="00A31F89">
            <w:proofErr w:type="spellStart"/>
            <w:r>
              <w:t>cSelectedOpt</w:t>
            </w:r>
            <w:proofErr w:type="spellEnd"/>
            <w:r>
              <w:t xml:space="preserve"> = ‘A’</w:t>
            </w:r>
          </w:p>
          <w:p w14:paraId="3341BB74" w14:textId="77777777" w:rsidR="00A31F89" w:rsidRDefault="00A31F89" w:rsidP="00A31F89"/>
          <w:p w14:paraId="2DCC2F48" w14:textId="7BC12369" w:rsidR="00A31F89" w:rsidRDefault="00A31F89" w:rsidP="00A31F89">
            <w:r>
              <w:t>*</w:t>
            </w:r>
            <w:proofErr w:type="spellStart"/>
            <w:r>
              <w:t>pLayout</w:t>
            </w:r>
            <w:proofErr w:type="spellEnd"/>
            <w:r>
              <w:t xml:space="preserve"> = </w:t>
            </w:r>
            <w:r w:rsidRPr="00A31F89">
              <w:t>{'L', 'P', 'L', '\0', 'O', '\0'}</w:t>
            </w:r>
          </w:p>
        </w:tc>
        <w:tc>
          <w:tcPr>
            <w:tcW w:w="3060" w:type="dxa"/>
          </w:tcPr>
          <w:p w14:paraId="0D3E9BBA" w14:textId="0E4F65E6" w:rsidR="00A31F89" w:rsidRDefault="00A31F89" w:rsidP="00A31F89">
            <w:r>
              <w:t>2</w:t>
            </w:r>
          </w:p>
        </w:tc>
        <w:tc>
          <w:tcPr>
            <w:tcW w:w="2711" w:type="dxa"/>
          </w:tcPr>
          <w:p w14:paraId="35E8D562" w14:textId="1704D43E" w:rsidR="00A31F89" w:rsidRDefault="00A31F89" w:rsidP="00A31F89">
            <w:r>
              <w:t>2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404EEDE3" w14:textId="22EAC36C" w:rsidR="00A31F89" w:rsidRPr="00A14DA3" w:rsidRDefault="00A31F89" w:rsidP="00A31F89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F37981" w14:paraId="6CE52F97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A8403AA" w14:textId="3D9C21F4" w:rsidR="00F37981" w:rsidRDefault="00F37981" w:rsidP="00F37981">
            <w:proofErr w:type="spellStart"/>
            <w:r>
              <w:t>checkPosition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658D7D2D" w14:textId="3DE7D7EE" w:rsidR="00F37981" w:rsidRDefault="00F37981" w:rsidP="00F37981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0008212F" w14:textId="2120D31B" w:rsidR="00F37981" w:rsidRDefault="00F37981" w:rsidP="00F37981">
            <w:r>
              <w:t>Testing if the function will display the error message for patch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2D97EE2D" w14:textId="77777777" w:rsidR="00F37981" w:rsidRDefault="00F37981" w:rsidP="00F37981">
            <w:r>
              <w:t>*</w:t>
            </w:r>
            <w:proofErr w:type="spellStart"/>
            <w:r>
              <w:t>pLayout</w:t>
            </w:r>
            <w:proofErr w:type="spellEnd"/>
            <w:r>
              <w:t xml:space="preserve"> = </w:t>
            </w:r>
            <w:r w:rsidRPr="00A31F89">
              <w:t>{'</w:t>
            </w:r>
            <w:r>
              <w:t>1</w:t>
            </w:r>
            <w:r w:rsidRPr="00A31F89">
              <w:t>', 'P', '</w:t>
            </w:r>
            <w:r>
              <w:t>2</w:t>
            </w:r>
            <w:r w:rsidRPr="00A31F89">
              <w:t>', '\0', 'O', '\0'}</w:t>
            </w:r>
          </w:p>
          <w:p w14:paraId="631B3519" w14:textId="77777777" w:rsidR="00F37981" w:rsidRDefault="00F37981" w:rsidP="00F37981"/>
          <w:p w14:paraId="52EDC8E3" w14:textId="579973B7" w:rsidR="00F37981" w:rsidRDefault="00F37981" w:rsidP="00F37981">
            <w:proofErr w:type="spellStart"/>
            <w:r>
              <w:t>nAns</w:t>
            </w:r>
            <w:proofErr w:type="spellEnd"/>
            <w:r>
              <w:t xml:space="preserve"> = 2;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07408AE1" w14:textId="59139083" w:rsidR="00F37981" w:rsidRDefault="00F37981" w:rsidP="00F37981">
            <w:r w:rsidRPr="00C948C7">
              <w:t>Invalid. Already indicated to place a patch</w:t>
            </w:r>
            <w:r>
              <w:t>.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521C95C1" w14:textId="41C87671" w:rsidR="00F37981" w:rsidRDefault="00F37981" w:rsidP="00F37981">
            <w:r w:rsidRPr="00C948C7">
              <w:t>Invalid. Already indicated to place a patch</w:t>
            </w:r>
            <w:r>
              <w:t>.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2DA9F9E9" w14:textId="359DDE51" w:rsidR="00F37981" w:rsidRPr="00A14DA3" w:rsidRDefault="00F37981" w:rsidP="00F37981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F37981" w14:paraId="6124052F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5565131E" w14:textId="77777777" w:rsidR="00F37981" w:rsidRDefault="00F37981" w:rsidP="00F37981"/>
        </w:tc>
        <w:tc>
          <w:tcPr>
            <w:tcW w:w="328" w:type="dxa"/>
          </w:tcPr>
          <w:p w14:paraId="219B58D7" w14:textId="0253A8F8" w:rsidR="00F37981" w:rsidRDefault="00F37981" w:rsidP="00F37981">
            <w:r>
              <w:t>2</w:t>
            </w:r>
          </w:p>
        </w:tc>
        <w:tc>
          <w:tcPr>
            <w:tcW w:w="1968" w:type="dxa"/>
          </w:tcPr>
          <w:p w14:paraId="5FABFC02" w14:textId="181CBA39" w:rsidR="00F37981" w:rsidRDefault="00F37981" w:rsidP="00F37981">
            <w:r>
              <w:t>Testing if the function will display the error message for logo</w:t>
            </w:r>
          </w:p>
        </w:tc>
        <w:tc>
          <w:tcPr>
            <w:tcW w:w="1899" w:type="dxa"/>
          </w:tcPr>
          <w:p w14:paraId="28D17816" w14:textId="77777777" w:rsidR="00F37981" w:rsidRDefault="00F37981" w:rsidP="00F37981">
            <w:r>
              <w:t>*</w:t>
            </w:r>
            <w:proofErr w:type="spellStart"/>
            <w:r>
              <w:t>pLayout</w:t>
            </w:r>
            <w:proofErr w:type="spellEnd"/>
            <w:r>
              <w:t xml:space="preserve"> = </w:t>
            </w:r>
            <w:r w:rsidRPr="00A31F89">
              <w:t>{'</w:t>
            </w:r>
            <w:r>
              <w:t>1</w:t>
            </w:r>
            <w:r w:rsidRPr="00A31F89">
              <w:t>', 'P', '</w:t>
            </w:r>
            <w:r>
              <w:t>2</w:t>
            </w:r>
            <w:r w:rsidRPr="00A31F89">
              <w:t>', '\0', 'O', '\0'}</w:t>
            </w:r>
          </w:p>
          <w:p w14:paraId="0B27F923" w14:textId="77777777" w:rsidR="00F37981" w:rsidRDefault="00F37981" w:rsidP="00F37981"/>
          <w:p w14:paraId="63EFB2A3" w14:textId="02CF67B5" w:rsidR="00F37981" w:rsidRDefault="00F37981" w:rsidP="00F37981">
            <w:proofErr w:type="spellStart"/>
            <w:r>
              <w:t>nAns</w:t>
            </w:r>
            <w:proofErr w:type="spellEnd"/>
            <w:r>
              <w:t xml:space="preserve"> = 4</w:t>
            </w:r>
          </w:p>
        </w:tc>
        <w:tc>
          <w:tcPr>
            <w:tcW w:w="3060" w:type="dxa"/>
          </w:tcPr>
          <w:p w14:paraId="7DA51637" w14:textId="59CA77DB" w:rsidR="00F37981" w:rsidRDefault="00F37981" w:rsidP="00F37981">
            <w:r w:rsidRPr="00C948C7">
              <w:t>Invalid. Already indicated to place a logo.</w:t>
            </w:r>
          </w:p>
        </w:tc>
        <w:tc>
          <w:tcPr>
            <w:tcW w:w="2711" w:type="dxa"/>
          </w:tcPr>
          <w:p w14:paraId="4152379D" w14:textId="49B131C4" w:rsidR="00F37981" w:rsidRDefault="00F37981" w:rsidP="00F37981">
            <w:r w:rsidRPr="00C948C7">
              <w:t>Invalid. Already indicated to place a logo.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0A2C50CA" w14:textId="04669243" w:rsidR="00F37981" w:rsidRPr="00A14DA3" w:rsidRDefault="00F37981" w:rsidP="00F37981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F37981" w14:paraId="5C6273E3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68268D6E" w14:textId="77777777" w:rsidR="00F37981" w:rsidRDefault="00F37981" w:rsidP="00F37981"/>
        </w:tc>
        <w:tc>
          <w:tcPr>
            <w:tcW w:w="328" w:type="dxa"/>
          </w:tcPr>
          <w:p w14:paraId="2A0CA2F5" w14:textId="5E85EDF6" w:rsidR="00F37981" w:rsidRDefault="00F37981" w:rsidP="00F37981">
            <w:r>
              <w:t>3</w:t>
            </w:r>
          </w:p>
        </w:tc>
        <w:tc>
          <w:tcPr>
            <w:tcW w:w="1968" w:type="dxa"/>
          </w:tcPr>
          <w:p w14:paraId="41D45D5B" w14:textId="6165C3FD" w:rsidR="00F37981" w:rsidRDefault="00F37981" w:rsidP="00F37981">
            <w:r>
              <w:t>Testing if the function will display the error message for pocket</w:t>
            </w:r>
          </w:p>
        </w:tc>
        <w:tc>
          <w:tcPr>
            <w:tcW w:w="1899" w:type="dxa"/>
          </w:tcPr>
          <w:p w14:paraId="74A1F1B6" w14:textId="77777777" w:rsidR="00F37981" w:rsidRDefault="00F37981" w:rsidP="00F37981">
            <w:r>
              <w:t>*</w:t>
            </w:r>
            <w:proofErr w:type="spellStart"/>
            <w:r>
              <w:t>pLayout</w:t>
            </w:r>
            <w:proofErr w:type="spellEnd"/>
            <w:r>
              <w:t xml:space="preserve"> = </w:t>
            </w:r>
            <w:r w:rsidRPr="00A31F89">
              <w:t>{'</w:t>
            </w:r>
            <w:r>
              <w:t>1</w:t>
            </w:r>
            <w:r w:rsidRPr="00A31F89">
              <w:t>', 'P', '</w:t>
            </w:r>
            <w:r>
              <w:t>2</w:t>
            </w:r>
            <w:r w:rsidRPr="00A31F89">
              <w:t>', '\0', 'O', '\0'}</w:t>
            </w:r>
          </w:p>
          <w:p w14:paraId="03C2C83C" w14:textId="77777777" w:rsidR="00F37981" w:rsidRDefault="00F37981" w:rsidP="00F37981"/>
          <w:p w14:paraId="34474883" w14:textId="77777777" w:rsidR="00F37981" w:rsidRDefault="00F37981" w:rsidP="00F37981">
            <w:proofErr w:type="spellStart"/>
            <w:r>
              <w:t>nAns</w:t>
            </w:r>
            <w:proofErr w:type="spellEnd"/>
            <w:r>
              <w:t xml:space="preserve"> = 2</w:t>
            </w:r>
          </w:p>
          <w:p w14:paraId="2C234672" w14:textId="77777777" w:rsidR="00F37981" w:rsidRDefault="00F37981" w:rsidP="00F37981"/>
          <w:p w14:paraId="0B0E496C" w14:textId="08D29652" w:rsidR="00F37981" w:rsidRDefault="00F37981" w:rsidP="00F37981">
            <w:proofErr w:type="spellStart"/>
            <w:r>
              <w:t>cAns</w:t>
            </w:r>
            <w:proofErr w:type="spellEnd"/>
            <w:r>
              <w:t xml:space="preserve"> = ‘O’</w:t>
            </w:r>
          </w:p>
        </w:tc>
        <w:tc>
          <w:tcPr>
            <w:tcW w:w="3060" w:type="dxa"/>
          </w:tcPr>
          <w:p w14:paraId="3E237426" w14:textId="459BF79E" w:rsidR="00F37981" w:rsidRDefault="00F37981" w:rsidP="00F37981">
            <w:r w:rsidRPr="00F37981">
              <w:lastRenderedPageBreak/>
              <w:t>Invalid. Already indicated to place a pocket.</w:t>
            </w:r>
          </w:p>
        </w:tc>
        <w:tc>
          <w:tcPr>
            <w:tcW w:w="2711" w:type="dxa"/>
          </w:tcPr>
          <w:p w14:paraId="712BAD51" w14:textId="0A892A5E" w:rsidR="00F37981" w:rsidRDefault="00F37981" w:rsidP="00F37981">
            <w:r w:rsidRPr="00F37981">
              <w:t>Invalid. Already indicated to place a pocket.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33A502A0" w14:textId="6E05B6BB" w:rsidR="00F37981" w:rsidRPr="00A14DA3" w:rsidRDefault="00F37981" w:rsidP="00F37981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F37981" w14:paraId="61EB8600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5EAFA402" w14:textId="29CF67C8" w:rsidR="00F37981" w:rsidRDefault="00F37981" w:rsidP="00F37981">
            <w:proofErr w:type="spellStart"/>
            <w:r>
              <w:t>checkYorN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1333D492" w14:textId="75AAC75F" w:rsidR="00F37981" w:rsidRDefault="00F37981" w:rsidP="00F37981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466E9179" w14:textId="175F5CE9" w:rsidR="00F37981" w:rsidRDefault="00F37981" w:rsidP="00F37981">
            <w:r>
              <w:t>Testing an invalid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1ACF9DC9" w14:textId="63F4E53B" w:rsidR="00F37981" w:rsidRDefault="00F37981" w:rsidP="00F37981">
            <w:proofErr w:type="spellStart"/>
            <w:r>
              <w:t>cAns</w:t>
            </w:r>
            <w:proofErr w:type="spellEnd"/>
            <w:r>
              <w:t xml:space="preserve"> = ‘a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29E4DECB" w14:textId="77B9A58F" w:rsidR="00F37981" w:rsidRDefault="00F37981" w:rsidP="00F37981">
            <w:r>
              <w:t>Invalid answer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4C43E31E" w14:textId="3E0EC665" w:rsidR="00F37981" w:rsidRDefault="00F37981" w:rsidP="00F37981">
            <w:r>
              <w:t>Invalid answer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636CD9C7" w14:textId="1BB060DB" w:rsidR="00F37981" w:rsidRPr="00A14DA3" w:rsidRDefault="00F37981" w:rsidP="00F37981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F37981" w14:paraId="5B476C54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2B740B38" w14:textId="77777777" w:rsidR="00F37981" w:rsidRDefault="00F37981" w:rsidP="00F37981"/>
        </w:tc>
        <w:tc>
          <w:tcPr>
            <w:tcW w:w="328" w:type="dxa"/>
          </w:tcPr>
          <w:p w14:paraId="1DDF1B78" w14:textId="33AF72E3" w:rsidR="00F37981" w:rsidRDefault="00F37981" w:rsidP="00F37981">
            <w:r>
              <w:t>2</w:t>
            </w:r>
          </w:p>
        </w:tc>
        <w:tc>
          <w:tcPr>
            <w:tcW w:w="1968" w:type="dxa"/>
          </w:tcPr>
          <w:p w14:paraId="132D7FF2" w14:textId="4F5B4C0C" w:rsidR="00F37981" w:rsidRDefault="00F37981" w:rsidP="00F37981">
            <w:r>
              <w:t>Testing a valid small letter input</w:t>
            </w:r>
          </w:p>
        </w:tc>
        <w:tc>
          <w:tcPr>
            <w:tcW w:w="1899" w:type="dxa"/>
          </w:tcPr>
          <w:p w14:paraId="539226FA" w14:textId="4EC1602B" w:rsidR="00F37981" w:rsidRDefault="00F37981" w:rsidP="00F37981">
            <w:proofErr w:type="spellStart"/>
            <w:r>
              <w:t>cAns</w:t>
            </w:r>
            <w:proofErr w:type="spellEnd"/>
            <w:r>
              <w:t xml:space="preserve"> = ‘n’</w:t>
            </w:r>
          </w:p>
        </w:tc>
        <w:tc>
          <w:tcPr>
            <w:tcW w:w="3060" w:type="dxa"/>
          </w:tcPr>
          <w:p w14:paraId="28EE2A46" w14:textId="4474B314" w:rsidR="00F37981" w:rsidRDefault="00F37981" w:rsidP="00F37981">
            <w:r>
              <w:t>N</w:t>
            </w:r>
          </w:p>
        </w:tc>
        <w:tc>
          <w:tcPr>
            <w:tcW w:w="2711" w:type="dxa"/>
          </w:tcPr>
          <w:p w14:paraId="53D89705" w14:textId="76C05D7B" w:rsidR="00F37981" w:rsidRDefault="00F37981" w:rsidP="00F37981">
            <w:r>
              <w:t>N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3726819E" w14:textId="7B2B8344" w:rsidR="00F37981" w:rsidRPr="00A14DA3" w:rsidRDefault="00F37981" w:rsidP="00F37981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F37981" w14:paraId="04606FCB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0F46A298" w14:textId="77777777" w:rsidR="00F37981" w:rsidRDefault="00F37981" w:rsidP="00F37981"/>
        </w:tc>
        <w:tc>
          <w:tcPr>
            <w:tcW w:w="328" w:type="dxa"/>
            <w:tcBorders>
              <w:bottom w:val="single" w:sz="12" w:space="0" w:color="auto"/>
            </w:tcBorders>
          </w:tcPr>
          <w:p w14:paraId="23D855BF" w14:textId="6CD72D2D" w:rsidR="00F37981" w:rsidRDefault="00F37981" w:rsidP="00F37981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3D5E4087" w14:textId="441950EC" w:rsidR="00F37981" w:rsidRDefault="00F37981" w:rsidP="00F37981">
            <w:r>
              <w:t>Testing a valid block letter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63DE4119" w14:textId="5CED0B24" w:rsidR="00F37981" w:rsidRDefault="00F37981" w:rsidP="00F37981">
            <w:proofErr w:type="spellStart"/>
            <w:r>
              <w:t>cAns</w:t>
            </w:r>
            <w:proofErr w:type="spellEnd"/>
            <w:r>
              <w:t xml:space="preserve"> = ‘Y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607455EA" w14:textId="14832E0B" w:rsidR="00F37981" w:rsidRDefault="00F37981" w:rsidP="00F37981">
            <w:r>
              <w:t>Y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6A10D92F" w14:textId="078A27FA" w:rsidR="00F37981" w:rsidRDefault="00F37981" w:rsidP="00F37981">
            <w:r>
              <w:t>Y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2368BE7C" w14:textId="4F57B938" w:rsidR="00F37981" w:rsidRPr="00A14DA3" w:rsidRDefault="00F37981" w:rsidP="00F37981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54052721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CEB864B" w14:textId="14CD2AD7" w:rsidR="00B63660" w:rsidRDefault="00B63660" w:rsidP="00B63660">
            <w:proofErr w:type="spellStart"/>
            <w:r>
              <w:t>chooseAddOn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028BB940" w14:textId="6878C62B" w:rsidR="00B63660" w:rsidRDefault="00B63660" w:rsidP="00B63660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454E8319" w14:textId="3CBE0904" w:rsidR="00B63660" w:rsidRDefault="00B63660" w:rsidP="00B63660">
            <w:r>
              <w:t>Testing an invalid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70082E6C" w14:textId="054391AE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a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04E9DC00" w14:textId="7ED081A4" w:rsidR="00B63660" w:rsidRDefault="00B63660" w:rsidP="00B63660">
            <w:r>
              <w:t>Invalid choice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1AA99BBB" w14:textId="200A66BE" w:rsidR="00B63660" w:rsidRDefault="00B63660" w:rsidP="00B63660">
            <w:r>
              <w:t>Invalid choice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77C82375" w14:textId="3EA99E70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060308C3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5BAA4494" w14:textId="77777777" w:rsidR="00B63660" w:rsidRDefault="00B63660" w:rsidP="00B63660"/>
        </w:tc>
        <w:tc>
          <w:tcPr>
            <w:tcW w:w="328" w:type="dxa"/>
          </w:tcPr>
          <w:p w14:paraId="2E15BAC8" w14:textId="7C5748BE" w:rsidR="00B63660" w:rsidRDefault="00B63660" w:rsidP="00B63660">
            <w:r>
              <w:t>2</w:t>
            </w:r>
          </w:p>
        </w:tc>
        <w:tc>
          <w:tcPr>
            <w:tcW w:w="1968" w:type="dxa"/>
          </w:tcPr>
          <w:p w14:paraId="12AB5C68" w14:textId="616CBECF" w:rsidR="00B63660" w:rsidRDefault="00B63660" w:rsidP="00B63660">
            <w:r>
              <w:t>Testing a valid small letter input</w:t>
            </w:r>
          </w:p>
        </w:tc>
        <w:tc>
          <w:tcPr>
            <w:tcW w:w="1899" w:type="dxa"/>
          </w:tcPr>
          <w:p w14:paraId="5304BBC6" w14:textId="08121A1F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p’</w:t>
            </w:r>
          </w:p>
        </w:tc>
        <w:tc>
          <w:tcPr>
            <w:tcW w:w="3060" w:type="dxa"/>
          </w:tcPr>
          <w:p w14:paraId="77A48B65" w14:textId="7CF06ED6" w:rsidR="00B63660" w:rsidRDefault="00B63660" w:rsidP="00B63660">
            <w:r>
              <w:t>P</w:t>
            </w:r>
          </w:p>
        </w:tc>
        <w:tc>
          <w:tcPr>
            <w:tcW w:w="2711" w:type="dxa"/>
          </w:tcPr>
          <w:p w14:paraId="7E84942E" w14:textId="5654E932" w:rsidR="00B63660" w:rsidRDefault="00B63660" w:rsidP="00B63660">
            <w:r>
              <w:t>P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3F359788" w14:textId="0C300E39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635EA368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AC68820" w14:textId="77777777" w:rsidR="00B63660" w:rsidRDefault="00B63660" w:rsidP="00B63660"/>
        </w:tc>
        <w:tc>
          <w:tcPr>
            <w:tcW w:w="328" w:type="dxa"/>
            <w:tcBorders>
              <w:bottom w:val="single" w:sz="12" w:space="0" w:color="auto"/>
            </w:tcBorders>
          </w:tcPr>
          <w:p w14:paraId="1D60FB42" w14:textId="3B8E9B28" w:rsidR="00B63660" w:rsidRDefault="00B63660" w:rsidP="00B63660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2C93DF54" w14:textId="23E0FBAB" w:rsidR="00B63660" w:rsidRDefault="00B63660" w:rsidP="00B63660">
            <w:r>
              <w:t>Testing a valid block letter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3FEB76E0" w14:textId="037A1125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L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473C55A7" w14:textId="2ED90300" w:rsidR="00B63660" w:rsidRDefault="00B63660" w:rsidP="00B63660">
            <w:r>
              <w:t>L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70AEBF2E" w14:textId="128306F9" w:rsidR="00B63660" w:rsidRDefault="00B63660" w:rsidP="00B63660">
            <w:r>
              <w:t>L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7AE94DE7" w14:textId="2A9E6AE3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58FA84FB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506709AA" w14:textId="1DF14303" w:rsidR="00B63660" w:rsidRDefault="00B63660" w:rsidP="00B63660">
            <w:proofErr w:type="spellStart"/>
            <w:r>
              <w:t>chooseNeck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1BEAAC9B" w14:textId="02479E51" w:rsidR="00B63660" w:rsidRDefault="00B63660" w:rsidP="00B63660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14EC8031" w14:textId="2152581A" w:rsidR="00B63660" w:rsidRDefault="00B63660" w:rsidP="00B63660">
            <w:r>
              <w:t>Testing an invalid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4FFE8F06" w14:textId="76EDE485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a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73C1ADFF" w14:textId="0438649F" w:rsidR="00B63660" w:rsidRDefault="00B63660" w:rsidP="00B63660">
            <w:r>
              <w:t>Invalid neckline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683D0127" w14:textId="205DE924" w:rsidR="00B63660" w:rsidRDefault="00B63660" w:rsidP="00B63660">
            <w:r>
              <w:t>Invalid neckline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07621634" w14:textId="69290AD4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1AF3BDD6" w14:textId="77777777" w:rsidTr="00887011">
        <w:tc>
          <w:tcPr>
            <w:tcW w:w="2460" w:type="dxa"/>
            <w:vMerge/>
            <w:tcBorders>
              <w:top w:val="single" w:sz="12" w:space="0" w:color="auto"/>
              <w:left w:val="single" w:sz="12" w:space="0" w:color="auto"/>
            </w:tcBorders>
          </w:tcPr>
          <w:p w14:paraId="738A90E6" w14:textId="77777777" w:rsidR="00B63660" w:rsidRDefault="00B63660" w:rsidP="00B63660"/>
        </w:tc>
        <w:tc>
          <w:tcPr>
            <w:tcW w:w="328" w:type="dxa"/>
          </w:tcPr>
          <w:p w14:paraId="25E5B0D5" w14:textId="109135A3" w:rsidR="00B63660" w:rsidRDefault="00B63660" w:rsidP="00B63660">
            <w:r>
              <w:t>2</w:t>
            </w:r>
          </w:p>
        </w:tc>
        <w:tc>
          <w:tcPr>
            <w:tcW w:w="1968" w:type="dxa"/>
          </w:tcPr>
          <w:p w14:paraId="77BD96CB" w14:textId="6F0A9C9B" w:rsidR="00B63660" w:rsidRDefault="00B63660" w:rsidP="00B63660">
            <w:r>
              <w:t>Testing a valid small letter input</w:t>
            </w:r>
          </w:p>
        </w:tc>
        <w:tc>
          <w:tcPr>
            <w:tcW w:w="1899" w:type="dxa"/>
          </w:tcPr>
          <w:p w14:paraId="3F4EEB86" w14:textId="6C5FDA4B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r’</w:t>
            </w:r>
          </w:p>
        </w:tc>
        <w:tc>
          <w:tcPr>
            <w:tcW w:w="3060" w:type="dxa"/>
          </w:tcPr>
          <w:p w14:paraId="51AE3E3C" w14:textId="4DC5D741" w:rsidR="00B63660" w:rsidRDefault="00B63660" w:rsidP="00B63660">
            <w:r>
              <w:t>R</w:t>
            </w:r>
          </w:p>
        </w:tc>
        <w:tc>
          <w:tcPr>
            <w:tcW w:w="2711" w:type="dxa"/>
          </w:tcPr>
          <w:p w14:paraId="2496535F" w14:textId="39DFB5E6" w:rsidR="00B63660" w:rsidRDefault="00B63660" w:rsidP="00B63660">
            <w:r>
              <w:t>R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3609399B" w14:textId="6691536F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1A645A42" w14:textId="77777777" w:rsidTr="00887011">
        <w:tc>
          <w:tcPr>
            <w:tcW w:w="2460" w:type="dxa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26CF3B92" w14:textId="77777777" w:rsidR="00B63660" w:rsidRDefault="00B63660" w:rsidP="00B63660"/>
        </w:tc>
        <w:tc>
          <w:tcPr>
            <w:tcW w:w="328" w:type="dxa"/>
            <w:tcBorders>
              <w:bottom w:val="single" w:sz="12" w:space="0" w:color="auto"/>
            </w:tcBorders>
          </w:tcPr>
          <w:p w14:paraId="772D23F5" w14:textId="2DC36823" w:rsidR="00B63660" w:rsidRDefault="00B63660" w:rsidP="00B63660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19C958A1" w14:textId="0526EB3C" w:rsidR="00B63660" w:rsidRDefault="00B63660" w:rsidP="00B63660">
            <w:r>
              <w:t>Testing a valid block letter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5C59DE3F" w14:textId="64D992D7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V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7EAFF4D8" w14:textId="565217DD" w:rsidR="00B63660" w:rsidRDefault="00B63660" w:rsidP="00B63660">
            <w:r>
              <w:t>V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3F50FA21" w14:textId="266A54ED" w:rsidR="00B63660" w:rsidRDefault="00B63660" w:rsidP="00B63660">
            <w:r>
              <w:t>V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2098A0FA" w14:textId="703AC328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3C5E556D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349F2974" w14:textId="4BA499D0" w:rsidR="00B63660" w:rsidRDefault="00B63660" w:rsidP="00B63660">
            <w:proofErr w:type="spellStart"/>
            <w:r>
              <w:t>chooseQuantity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59060A0D" w14:textId="3129A9A6" w:rsidR="00B63660" w:rsidRDefault="00B63660" w:rsidP="00B63660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57BC766E" w14:textId="07FE45C5" w:rsidR="00B63660" w:rsidRDefault="00B63660" w:rsidP="00B63660">
            <w:r>
              <w:t>Testing a negative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74182E67" w14:textId="6F1A953B" w:rsidR="00B63660" w:rsidRDefault="00B63660" w:rsidP="00B63660">
            <w:proofErr w:type="spellStart"/>
            <w:r>
              <w:t>nAns</w:t>
            </w:r>
            <w:proofErr w:type="spellEnd"/>
            <w:r>
              <w:t xml:space="preserve"> = -5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5EB91A74" w14:textId="52750778" w:rsidR="00B63660" w:rsidRDefault="00B63660" w:rsidP="00B63660">
            <w:r>
              <w:t>Invalid number of pieces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7E38C9D9" w14:textId="6727468B" w:rsidR="00B63660" w:rsidRDefault="00B63660" w:rsidP="00B63660">
            <w:r>
              <w:t>Invalid number of pieces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63A497BF" w14:textId="33C4EA9A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23C5DDC0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0567D468" w14:textId="77777777" w:rsidR="00B63660" w:rsidRDefault="00B63660" w:rsidP="00B63660"/>
        </w:tc>
        <w:tc>
          <w:tcPr>
            <w:tcW w:w="328" w:type="dxa"/>
          </w:tcPr>
          <w:p w14:paraId="7B4C5652" w14:textId="265E0033" w:rsidR="00B63660" w:rsidRDefault="00B63660" w:rsidP="00B63660">
            <w:r>
              <w:t>2</w:t>
            </w:r>
          </w:p>
        </w:tc>
        <w:tc>
          <w:tcPr>
            <w:tcW w:w="1968" w:type="dxa"/>
          </w:tcPr>
          <w:p w14:paraId="3A987F00" w14:textId="1A7AF0D0" w:rsidR="00B63660" w:rsidRDefault="00B63660" w:rsidP="00B63660">
            <w:r>
              <w:t>Testing an input less than 5 but not a negative number</w:t>
            </w:r>
          </w:p>
        </w:tc>
        <w:tc>
          <w:tcPr>
            <w:tcW w:w="1899" w:type="dxa"/>
          </w:tcPr>
          <w:p w14:paraId="074CFC8B" w14:textId="741598C1" w:rsidR="00B63660" w:rsidRDefault="00B63660" w:rsidP="00B63660">
            <w:proofErr w:type="spellStart"/>
            <w:r>
              <w:t>nAns</w:t>
            </w:r>
            <w:proofErr w:type="spellEnd"/>
            <w:r>
              <w:t xml:space="preserve"> = 0</w:t>
            </w:r>
          </w:p>
        </w:tc>
        <w:tc>
          <w:tcPr>
            <w:tcW w:w="3060" w:type="dxa"/>
          </w:tcPr>
          <w:p w14:paraId="2F81164C" w14:textId="239F8DAD" w:rsidR="00B63660" w:rsidRDefault="00B63660" w:rsidP="00B63660">
            <w:r>
              <w:t>Too few. Invalid number of pieces</w:t>
            </w:r>
          </w:p>
        </w:tc>
        <w:tc>
          <w:tcPr>
            <w:tcW w:w="2711" w:type="dxa"/>
          </w:tcPr>
          <w:p w14:paraId="06412520" w14:textId="1C9611E6" w:rsidR="00B63660" w:rsidRDefault="00B63660" w:rsidP="00B63660">
            <w:r>
              <w:t>Too few. Invalid number of pieces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0C39E2FE" w14:textId="2468E1ED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7C085456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4AC08009" w14:textId="77777777" w:rsidR="00B63660" w:rsidRDefault="00B63660" w:rsidP="00B63660"/>
        </w:tc>
        <w:tc>
          <w:tcPr>
            <w:tcW w:w="328" w:type="dxa"/>
          </w:tcPr>
          <w:p w14:paraId="55FCBA00" w14:textId="61AA453B" w:rsidR="00B63660" w:rsidRDefault="00B63660" w:rsidP="00B63660">
            <w:r>
              <w:t>3</w:t>
            </w:r>
          </w:p>
        </w:tc>
        <w:tc>
          <w:tcPr>
            <w:tcW w:w="1968" w:type="dxa"/>
          </w:tcPr>
          <w:p w14:paraId="5B787EF2" w14:textId="2B948E56" w:rsidR="00B63660" w:rsidRDefault="00B63660" w:rsidP="00B63660">
            <w:r>
              <w:t>Testing if the input is 5</w:t>
            </w:r>
          </w:p>
        </w:tc>
        <w:tc>
          <w:tcPr>
            <w:tcW w:w="1899" w:type="dxa"/>
          </w:tcPr>
          <w:p w14:paraId="38AAE7CD" w14:textId="46ECBEE3" w:rsidR="00B63660" w:rsidRDefault="00B63660" w:rsidP="00B63660">
            <w:proofErr w:type="spellStart"/>
            <w:r>
              <w:t>nAns</w:t>
            </w:r>
            <w:proofErr w:type="spellEnd"/>
            <w:r>
              <w:t xml:space="preserve"> = 5</w:t>
            </w:r>
          </w:p>
        </w:tc>
        <w:tc>
          <w:tcPr>
            <w:tcW w:w="3060" w:type="dxa"/>
          </w:tcPr>
          <w:p w14:paraId="0F8B6DCE" w14:textId="0363EFFF" w:rsidR="00B63660" w:rsidRDefault="00B63660" w:rsidP="00B63660">
            <w:r>
              <w:t>5</w:t>
            </w:r>
          </w:p>
        </w:tc>
        <w:tc>
          <w:tcPr>
            <w:tcW w:w="2711" w:type="dxa"/>
          </w:tcPr>
          <w:p w14:paraId="73003281" w14:textId="2BFAC1D6" w:rsidR="00B63660" w:rsidRDefault="00B63660" w:rsidP="00B63660">
            <w:r>
              <w:t>5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699E6151" w14:textId="66AFFB9D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46FBACCB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7DC37231" w14:textId="77777777" w:rsidR="00B63660" w:rsidRDefault="00B63660" w:rsidP="00B63660"/>
        </w:tc>
        <w:tc>
          <w:tcPr>
            <w:tcW w:w="328" w:type="dxa"/>
            <w:tcBorders>
              <w:bottom w:val="single" w:sz="12" w:space="0" w:color="auto"/>
            </w:tcBorders>
          </w:tcPr>
          <w:p w14:paraId="4E00CBBE" w14:textId="7FC2725D" w:rsidR="00B63660" w:rsidRDefault="00B63660" w:rsidP="00B63660">
            <w:r>
              <w:t>4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0F95214D" w14:textId="40346133" w:rsidR="00B63660" w:rsidRDefault="00B63660" w:rsidP="00B63660">
            <w:r>
              <w:t>Testing a very large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672B4250" w14:textId="4A1E7AAA" w:rsidR="00B63660" w:rsidRDefault="00B63660" w:rsidP="00B63660">
            <w:proofErr w:type="spellStart"/>
            <w:r>
              <w:t>nAns</w:t>
            </w:r>
            <w:proofErr w:type="spellEnd"/>
            <w:r>
              <w:t xml:space="preserve"> = 987654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019BF1E0" w14:textId="3A2F9353" w:rsidR="00B63660" w:rsidRDefault="00B63660" w:rsidP="00B63660">
            <w:r>
              <w:t>987654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569AC6AF" w14:textId="0BDDA9C5" w:rsidR="00B63660" w:rsidRDefault="00B63660" w:rsidP="00B63660">
            <w:r>
              <w:t>987654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0AC51D24" w14:textId="3413FD04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524D9B3A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5D7619F0" w14:textId="04ADA499" w:rsidR="00B63660" w:rsidRDefault="00B63660" w:rsidP="00B63660">
            <w:proofErr w:type="spellStart"/>
            <w:r>
              <w:t>chooseSize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16CDEBCD" w14:textId="091F9689" w:rsidR="00B63660" w:rsidRDefault="00B63660" w:rsidP="00B63660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74DBC241" w14:textId="5FCFEF88" w:rsidR="00B63660" w:rsidRDefault="00B63660" w:rsidP="00B63660">
            <w:r>
              <w:t>Testing an invalid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2DB82CF4" w14:textId="390D0DC3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a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0DA15181" w14:textId="2509F3A2" w:rsidR="00B63660" w:rsidRDefault="00B63660" w:rsidP="00B63660">
            <w:r>
              <w:t>Invalid size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00C07292" w14:textId="3EA19465" w:rsidR="00B63660" w:rsidRDefault="00B63660" w:rsidP="00B63660">
            <w:r>
              <w:t>Invalid size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71F8010F" w14:textId="0F19D994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4C39E7D8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05C15963" w14:textId="77777777" w:rsidR="00B63660" w:rsidRDefault="00B63660" w:rsidP="00B63660"/>
        </w:tc>
        <w:tc>
          <w:tcPr>
            <w:tcW w:w="328" w:type="dxa"/>
          </w:tcPr>
          <w:p w14:paraId="658EDFCA" w14:textId="1BDEB98C" w:rsidR="00B63660" w:rsidRDefault="00B63660" w:rsidP="00B63660">
            <w:r>
              <w:t>2</w:t>
            </w:r>
          </w:p>
        </w:tc>
        <w:tc>
          <w:tcPr>
            <w:tcW w:w="1968" w:type="dxa"/>
          </w:tcPr>
          <w:p w14:paraId="352C2465" w14:textId="47250F5E" w:rsidR="00B63660" w:rsidRDefault="00B63660" w:rsidP="00B63660">
            <w:r>
              <w:t>Testing a valid small letter input</w:t>
            </w:r>
          </w:p>
        </w:tc>
        <w:tc>
          <w:tcPr>
            <w:tcW w:w="1899" w:type="dxa"/>
          </w:tcPr>
          <w:p w14:paraId="797D12A0" w14:textId="359A2E07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s’</w:t>
            </w:r>
          </w:p>
        </w:tc>
        <w:tc>
          <w:tcPr>
            <w:tcW w:w="3060" w:type="dxa"/>
          </w:tcPr>
          <w:p w14:paraId="4E407F75" w14:textId="57C6BBBC" w:rsidR="00B63660" w:rsidRDefault="00B63660" w:rsidP="00B63660">
            <w:r>
              <w:t>S</w:t>
            </w:r>
          </w:p>
        </w:tc>
        <w:tc>
          <w:tcPr>
            <w:tcW w:w="2711" w:type="dxa"/>
          </w:tcPr>
          <w:p w14:paraId="1B6684BF" w14:textId="7E1CFB5A" w:rsidR="00B63660" w:rsidRDefault="00B63660" w:rsidP="00B63660">
            <w:r>
              <w:t>S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46FF53AD" w14:textId="6DBCBBC9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72032247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49D8F98" w14:textId="77777777" w:rsidR="00B63660" w:rsidRDefault="00B63660" w:rsidP="00B63660"/>
        </w:tc>
        <w:tc>
          <w:tcPr>
            <w:tcW w:w="328" w:type="dxa"/>
            <w:tcBorders>
              <w:bottom w:val="single" w:sz="12" w:space="0" w:color="auto"/>
            </w:tcBorders>
          </w:tcPr>
          <w:p w14:paraId="4B9A8E83" w14:textId="4A80F70A" w:rsidR="00B63660" w:rsidRDefault="00B63660" w:rsidP="00B63660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035A1EB2" w14:textId="73CB769E" w:rsidR="00B63660" w:rsidRDefault="00B63660" w:rsidP="00B63660">
            <w:r>
              <w:t>Testing a valid block letter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335843BE" w14:textId="379B97F4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X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5C2BA8E3" w14:textId="38E3A6A7" w:rsidR="00B63660" w:rsidRDefault="00B63660" w:rsidP="00B63660">
            <w:r>
              <w:t>X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11FAF6A4" w14:textId="107D315C" w:rsidR="00B63660" w:rsidRDefault="00B63660" w:rsidP="00B63660">
            <w:r>
              <w:t>X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63D4B3D0" w14:textId="7C7CF09F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3C0902D7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4BEDACB" w14:textId="14902181" w:rsidR="00B63660" w:rsidRDefault="00B63660" w:rsidP="00B63660">
            <w:proofErr w:type="spellStart"/>
            <w:r>
              <w:t>computeAndDisplayPrice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08DC8D65" w14:textId="215956E0" w:rsidR="00B63660" w:rsidRDefault="00B63660" w:rsidP="00B63660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10290189" w14:textId="77777777" w:rsidR="00B63660" w:rsidRDefault="00B63660" w:rsidP="00B63660"/>
        </w:tc>
        <w:tc>
          <w:tcPr>
            <w:tcW w:w="1899" w:type="dxa"/>
            <w:tcBorders>
              <w:top w:val="single" w:sz="12" w:space="0" w:color="auto"/>
            </w:tcBorders>
          </w:tcPr>
          <w:p w14:paraId="102C8DD5" w14:textId="77777777" w:rsidR="00B63660" w:rsidRDefault="00B63660" w:rsidP="00B63660"/>
        </w:tc>
        <w:tc>
          <w:tcPr>
            <w:tcW w:w="3060" w:type="dxa"/>
            <w:tcBorders>
              <w:top w:val="single" w:sz="12" w:space="0" w:color="auto"/>
            </w:tcBorders>
          </w:tcPr>
          <w:p w14:paraId="1849EC8A" w14:textId="77777777" w:rsidR="00B63660" w:rsidRDefault="00B63660" w:rsidP="00B63660"/>
        </w:tc>
        <w:tc>
          <w:tcPr>
            <w:tcW w:w="2711" w:type="dxa"/>
            <w:tcBorders>
              <w:top w:val="single" w:sz="12" w:space="0" w:color="auto"/>
            </w:tcBorders>
          </w:tcPr>
          <w:p w14:paraId="67041A89" w14:textId="77777777" w:rsidR="00B63660" w:rsidRDefault="00B63660" w:rsidP="00B63660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237AE0A6" w14:textId="77777777" w:rsidR="00B63660" w:rsidRPr="00A14DA3" w:rsidRDefault="00B63660" w:rsidP="00B63660">
            <w:pPr>
              <w:jc w:val="center"/>
              <w:rPr>
                <w:b/>
              </w:rPr>
            </w:pPr>
          </w:p>
        </w:tc>
      </w:tr>
      <w:tr w:rsidR="00B63660" w14:paraId="08623066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0AFB888B" w14:textId="77777777" w:rsidR="00B63660" w:rsidRDefault="00B63660" w:rsidP="00B63660"/>
        </w:tc>
        <w:tc>
          <w:tcPr>
            <w:tcW w:w="328" w:type="dxa"/>
          </w:tcPr>
          <w:p w14:paraId="6EB1E4BB" w14:textId="7B668E16" w:rsidR="00B63660" w:rsidRDefault="00B63660" w:rsidP="00B63660">
            <w:r>
              <w:t>2</w:t>
            </w:r>
          </w:p>
        </w:tc>
        <w:tc>
          <w:tcPr>
            <w:tcW w:w="1968" w:type="dxa"/>
          </w:tcPr>
          <w:p w14:paraId="39A0C887" w14:textId="77777777" w:rsidR="00B63660" w:rsidRDefault="00B63660" w:rsidP="00B63660"/>
        </w:tc>
        <w:tc>
          <w:tcPr>
            <w:tcW w:w="1899" w:type="dxa"/>
          </w:tcPr>
          <w:p w14:paraId="6839C0C7" w14:textId="77777777" w:rsidR="00B63660" w:rsidRDefault="00B63660" w:rsidP="00B63660"/>
        </w:tc>
        <w:tc>
          <w:tcPr>
            <w:tcW w:w="3060" w:type="dxa"/>
          </w:tcPr>
          <w:p w14:paraId="0AA5750D" w14:textId="77777777" w:rsidR="00B63660" w:rsidRDefault="00B63660" w:rsidP="00B63660"/>
        </w:tc>
        <w:tc>
          <w:tcPr>
            <w:tcW w:w="2711" w:type="dxa"/>
          </w:tcPr>
          <w:p w14:paraId="088836A3" w14:textId="77777777" w:rsidR="00B63660" w:rsidRDefault="00B63660" w:rsidP="00B63660"/>
        </w:tc>
        <w:tc>
          <w:tcPr>
            <w:tcW w:w="529" w:type="dxa"/>
            <w:tcBorders>
              <w:right w:val="single" w:sz="12" w:space="0" w:color="auto"/>
            </w:tcBorders>
          </w:tcPr>
          <w:p w14:paraId="6CA4C68E" w14:textId="77777777" w:rsidR="00B63660" w:rsidRPr="00A14DA3" w:rsidRDefault="00B63660" w:rsidP="00B63660">
            <w:pPr>
              <w:jc w:val="center"/>
              <w:rPr>
                <w:b/>
              </w:rPr>
            </w:pPr>
          </w:p>
        </w:tc>
      </w:tr>
      <w:tr w:rsidR="00B63660" w14:paraId="0697D7B0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31FAEB50" w14:textId="77777777" w:rsidR="00B63660" w:rsidRDefault="00B63660" w:rsidP="00B63660"/>
        </w:tc>
        <w:tc>
          <w:tcPr>
            <w:tcW w:w="328" w:type="dxa"/>
            <w:tcBorders>
              <w:bottom w:val="single" w:sz="12" w:space="0" w:color="auto"/>
            </w:tcBorders>
          </w:tcPr>
          <w:p w14:paraId="02222EDD" w14:textId="2865E378" w:rsidR="00B63660" w:rsidRDefault="00B63660" w:rsidP="00B63660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746C7CBE" w14:textId="77777777" w:rsidR="00B63660" w:rsidRDefault="00B63660" w:rsidP="00B63660"/>
        </w:tc>
        <w:tc>
          <w:tcPr>
            <w:tcW w:w="1899" w:type="dxa"/>
            <w:tcBorders>
              <w:bottom w:val="single" w:sz="12" w:space="0" w:color="auto"/>
            </w:tcBorders>
          </w:tcPr>
          <w:p w14:paraId="00FA8887" w14:textId="77777777" w:rsidR="00B63660" w:rsidRDefault="00B63660" w:rsidP="00B63660"/>
        </w:tc>
        <w:tc>
          <w:tcPr>
            <w:tcW w:w="3060" w:type="dxa"/>
            <w:tcBorders>
              <w:bottom w:val="single" w:sz="12" w:space="0" w:color="auto"/>
            </w:tcBorders>
          </w:tcPr>
          <w:p w14:paraId="2654650F" w14:textId="77777777" w:rsidR="00B63660" w:rsidRDefault="00B63660" w:rsidP="00B63660"/>
        </w:tc>
        <w:tc>
          <w:tcPr>
            <w:tcW w:w="2711" w:type="dxa"/>
            <w:tcBorders>
              <w:bottom w:val="single" w:sz="12" w:space="0" w:color="auto"/>
            </w:tcBorders>
          </w:tcPr>
          <w:p w14:paraId="0EB5A4E7" w14:textId="77777777" w:rsidR="00B63660" w:rsidRDefault="00B63660" w:rsidP="00B63660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6983F696" w14:textId="77777777" w:rsidR="00B63660" w:rsidRPr="00A14DA3" w:rsidRDefault="00B63660" w:rsidP="00B63660">
            <w:pPr>
              <w:jc w:val="center"/>
              <w:rPr>
                <w:b/>
              </w:rPr>
            </w:pPr>
          </w:p>
        </w:tc>
      </w:tr>
      <w:tr w:rsidR="00B63660" w14:paraId="5F1D332F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2CAA150A" w14:textId="786213DF" w:rsidR="00B63660" w:rsidRDefault="00B63660" w:rsidP="00B63660">
            <w:proofErr w:type="spellStart"/>
            <w:r>
              <w:t>computeAndDisplayTime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13F5ED70" w14:textId="27D75E5C" w:rsidR="00B63660" w:rsidRDefault="00B63660" w:rsidP="00B63660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5CA29C21" w14:textId="77777777" w:rsidR="00B63660" w:rsidRDefault="00B63660" w:rsidP="00B63660"/>
        </w:tc>
        <w:tc>
          <w:tcPr>
            <w:tcW w:w="1899" w:type="dxa"/>
            <w:tcBorders>
              <w:top w:val="single" w:sz="12" w:space="0" w:color="auto"/>
            </w:tcBorders>
          </w:tcPr>
          <w:p w14:paraId="654C91E7" w14:textId="77777777" w:rsidR="00B63660" w:rsidRDefault="00B63660" w:rsidP="00B63660"/>
        </w:tc>
        <w:tc>
          <w:tcPr>
            <w:tcW w:w="3060" w:type="dxa"/>
            <w:tcBorders>
              <w:top w:val="single" w:sz="12" w:space="0" w:color="auto"/>
            </w:tcBorders>
          </w:tcPr>
          <w:p w14:paraId="458624AF" w14:textId="77777777" w:rsidR="00B63660" w:rsidRDefault="00B63660" w:rsidP="00B63660"/>
        </w:tc>
        <w:tc>
          <w:tcPr>
            <w:tcW w:w="2711" w:type="dxa"/>
            <w:tcBorders>
              <w:top w:val="single" w:sz="12" w:space="0" w:color="auto"/>
            </w:tcBorders>
          </w:tcPr>
          <w:p w14:paraId="463A1847" w14:textId="77777777" w:rsidR="00B63660" w:rsidRDefault="00B63660" w:rsidP="00B63660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3DC2394E" w14:textId="77777777" w:rsidR="00B63660" w:rsidRPr="00A14DA3" w:rsidRDefault="00B63660" w:rsidP="00B63660">
            <w:pPr>
              <w:jc w:val="center"/>
              <w:rPr>
                <w:b/>
              </w:rPr>
            </w:pPr>
          </w:p>
        </w:tc>
      </w:tr>
      <w:tr w:rsidR="00B63660" w14:paraId="4F6A0C2F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43471F33" w14:textId="77777777" w:rsidR="00B63660" w:rsidRDefault="00B63660" w:rsidP="00B63660"/>
        </w:tc>
        <w:tc>
          <w:tcPr>
            <w:tcW w:w="328" w:type="dxa"/>
          </w:tcPr>
          <w:p w14:paraId="1A84BA53" w14:textId="0C4BA8D2" w:rsidR="00B63660" w:rsidRDefault="00B63660" w:rsidP="00B63660">
            <w:r>
              <w:t>2</w:t>
            </w:r>
          </w:p>
        </w:tc>
        <w:tc>
          <w:tcPr>
            <w:tcW w:w="1968" w:type="dxa"/>
          </w:tcPr>
          <w:p w14:paraId="70ECD0F9" w14:textId="77777777" w:rsidR="00B63660" w:rsidRDefault="00B63660" w:rsidP="00B63660"/>
        </w:tc>
        <w:tc>
          <w:tcPr>
            <w:tcW w:w="1899" w:type="dxa"/>
          </w:tcPr>
          <w:p w14:paraId="4819E3F5" w14:textId="77777777" w:rsidR="00B63660" w:rsidRDefault="00B63660" w:rsidP="00B63660"/>
        </w:tc>
        <w:tc>
          <w:tcPr>
            <w:tcW w:w="3060" w:type="dxa"/>
          </w:tcPr>
          <w:p w14:paraId="244AFF74" w14:textId="77777777" w:rsidR="00B63660" w:rsidRDefault="00B63660" w:rsidP="00B63660"/>
        </w:tc>
        <w:tc>
          <w:tcPr>
            <w:tcW w:w="2711" w:type="dxa"/>
          </w:tcPr>
          <w:p w14:paraId="6C36C99F" w14:textId="77777777" w:rsidR="00B63660" w:rsidRDefault="00B63660" w:rsidP="00B63660"/>
        </w:tc>
        <w:tc>
          <w:tcPr>
            <w:tcW w:w="529" w:type="dxa"/>
            <w:tcBorders>
              <w:right w:val="single" w:sz="12" w:space="0" w:color="auto"/>
            </w:tcBorders>
          </w:tcPr>
          <w:p w14:paraId="0CE1D9B7" w14:textId="77777777" w:rsidR="00B63660" w:rsidRPr="00A14DA3" w:rsidRDefault="00B63660" w:rsidP="00B63660">
            <w:pPr>
              <w:jc w:val="center"/>
              <w:rPr>
                <w:b/>
              </w:rPr>
            </w:pPr>
          </w:p>
        </w:tc>
      </w:tr>
      <w:tr w:rsidR="00B63660" w14:paraId="332EBFFB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8497E93" w14:textId="77777777" w:rsidR="00B63660" w:rsidRDefault="00B63660" w:rsidP="00B63660"/>
        </w:tc>
        <w:tc>
          <w:tcPr>
            <w:tcW w:w="328" w:type="dxa"/>
            <w:tcBorders>
              <w:bottom w:val="single" w:sz="12" w:space="0" w:color="auto"/>
            </w:tcBorders>
          </w:tcPr>
          <w:p w14:paraId="2689897F" w14:textId="4D983902" w:rsidR="00B63660" w:rsidRDefault="00B63660" w:rsidP="00B63660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056C9A8B" w14:textId="77777777" w:rsidR="00B63660" w:rsidRDefault="00B63660" w:rsidP="00B63660"/>
        </w:tc>
        <w:tc>
          <w:tcPr>
            <w:tcW w:w="1899" w:type="dxa"/>
            <w:tcBorders>
              <w:bottom w:val="single" w:sz="12" w:space="0" w:color="auto"/>
            </w:tcBorders>
          </w:tcPr>
          <w:p w14:paraId="32716BF6" w14:textId="77777777" w:rsidR="00B63660" w:rsidRDefault="00B63660" w:rsidP="00B63660"/>
        </w:tc>
        <w:tc>
          <w:tcPr>
            <w:tcW w:w="3060" w:type="dxa"/>
            <w:tcBorders>
              <w:bottom w:val="single" w:sz="12" w:space="0" w:color="auto"/>
            </w:tcBorders>
          </w:tcPr>
          <w:p w14:paraId="44478F50" w14:textId="77777777" w:rsidR="00B63660" w:rsidRDefault="00B63660" w:rsidP="00B63660"/>
        </w:tc>
        <w:tc>
          <w:tcPr>
            <w:tcW w:w="2711" w:type="dxa"/>
            <w:tcBorders>
              <w:bottom w:val="single" w:sz="12" w:space="0" w:color="auto"/>
            </w:tcBorders>
          </w:tcPr>
          <w:p w14:paraId="0851CCD4" w14:textId="77777777" w:rsidR="00B63660" w:rsidRDefault="00B63660" w:rsidP="00B63660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452B8F8C" w14:textId="77777777" w:rsidR="00B63660" w:rsidRPr="00A14DA3" w:rsidRDefault="00B63660" w:rsidP="00B63660">
            <w:pPr>
              <w:jc w:val="center"/>
              <w:rPr>
                <w:b/>
              </w:rPr>
            </w:pPr>
          </w:p>
        </w:tc>
      </w:tr>
      <w:tr w:rsidR="00B63660" w14:paraId="32D3A000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685AEB1" w14:textId="172AD0D5" w:rsidR="00B63660" w:rsidRDefault="00B63660" w:rsidP="00B63660">
            <w:proofErr w:type="spellStart"/>
            <w:r>
              <w:t>logoColor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118B8D87" w14:textId="609A3659" w:rsidR="00B63660" w:rsidRDefault="00B63660" w:rsidP="00B63660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31C123A0" w14:textId="47E55F8F" w:rsidR="00B63660" w:rsidRDefault="00B63660" w:rsidP="00B63660">
            <w:r>
              <w:t>Testing an invalid character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598071B6" w14:textId="20060BED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a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2F9742FD" w14:textId="6BBB41AF" w:rsidR="00B63660" w:rsidRDefault="00B63660" w:rsidP="00B63660">
            <w:r>
              <w:t>Invalid choice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58F19EA7" w14:textId="3028D331" w:rsidR="00B63660" w:rsidRDefault="00B63660" w:rsidP="00B63660">
            <w:r>
              <w:t>Invalid choice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48605618" w14:textId="4B25715B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62C54547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29E0A1E1" w14:textId="77777777" w:rsidR="00B63660" w:rsidRDefault="00B63660" w:rsidP="00B63660"/>
        </w:tc>
        <w:tc>
          <w:tcPr>
            <w:tcW w:w="328" w:type="dxa"/>
          </w:tcPr>
          <w:p w14:paraId="29AEF793" w14:textId="1723CC4D" w:rsidR="00B63660" w:rsidRDefault="00B63660" w:rsidP="00B63660">
            <w:r>
              <w:t>2</w:t>
            </w:r>
          </w:p>
        </w:tc>
        <w:tc>
          <w:tcPr>
            <w:tcW w:w="1968" w:type="dxa"/>
          </w:tcPr>
          <w:p w14:paraId="385C9D24" w14:textId="458FBC67" w:rsidR="00B63660" w:rsidRDefault="00B63660" w:rsidP="00B63660">
            <w:r>
              <w:t>Testing an invalid numerical input</w:t>
            </w:r>
          </w:p>
        </w:tc>
        <w:tc>
          <w:tcPr>
            <w:tcW w:w="1899" w:type="dxa"/>
          </w:tcPr>
          <w:p w14:paraId="540546A4" w14:textId="2304548C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0’</w:t>
            </w:r>
          </w:p>
        </w:tc>
        <w:tc>
          <w:tcPr>
            <w:tcW w:w="3060" w:type="dxa"/>
          </w:tcPr>
          <w:p w14:paraId="6973F63D" w14:textId="1C84DD41" w:rsidR="00B63660" w:rsidRDefault="00B63660" w:rsidP="00B63660">
            <w:r>
              <w:t>Invalid choice</w:t>
            </w:r>
          </w:p>
        </w:tc>
        <w:tc>
          <w:tcPr>
            <w:tcW w:w="2711" w:type="dxa"/>
          </w:tcPr>
          <w:p w14:paraId="20BA7B3F" w14:textId="293ACAB4" w:rsidR="00B63660" w:rsidRDefault="00B63660" w:rsidP="00B63660">
            <w:r>
              <w:t>Invalid choice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2D16E7BF" w14:textId="767A7BE3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63660" w14:paraId="4B8F1909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FA3A2E1" w14:textId="77777777" w:rsidR="00B63660" w:rsidRDefault="00B63660" w:rsidP="00B63660"/>
        </w:tc>
        <w:tc>
          <w:tcPr>
            <w:tcW w:w="328" w:type="dxa"/>
            <w:tcBorders>
              <w:bottom w:val="single" w:sz="12" w:space="0" w:color="auto"/>
            </w:tcBorders>
          </w:tcPr>
          <w:p w14:paraId="33AC6343" w14:textId="536162E3" w:rsidR="00B63660" w:rsidRDefault="00B63660" w:rsidP="00B63660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7768CCCA" w14:textId="363B91E3" w:rsidR="00B63660" w:rsidRDefault="00B63660" w:rsidP="00B63660">
            <w:r>
              <w:t>Testing a valid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0A855E38" w14:textId="782C4357" w:rsidR="00B63660" w:rsidRDefault="00B63660" w:rsidP="00B63660">
            <w:proofErr w:type="spellStart"/>
            <w:r>
              <w:t>cAns</w:t>
            </w:r>
            <w:proofErr w:type="spellEnd"/>
            <w:r>
              <w:t xml:space="preserve"> = ‘4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397C2F22" w14:textId="4F7F354E" w:rsidR="00B63660" w:rsidRDefault="00B63660" w:rsidP="00B63660">
            <w:r>
              <w:t>4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6C290C4E" w14:textId="5E2CC9F9" w:rsidR="00B63660" w:rsidRDefault="00B63660" w:rsidP="00B63660">
            <w:r>
              <w:t>4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7DCA0E2F" w14:textId="53EF9D6A" w:rsidR="00B63660" w:rsidRPr="00A14DA3" w:rsidRDefault="00B63660" w:rsidP="00B63660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457E3295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2A6BB1C" w14:textId="6EC2CD63" w:rsidR="00BA7815" w:rsidRDefault="00BA7815" w:rsidP="00BA7815">
            <w:proofErr w:type="spellStart"/>
            <w:r>
              <w:t>makeShirt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5164D492" w14:textId="50D59B3A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243BD61C" w14:textId="0DE3933B" w:rsidR="00BA7815" w:rsidRDefault="00BA7815" w:rsidP="00BA7815">
            <w:r>
              <w:t>Testing if the correct dimension will be output based on the size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2691BE53" w14:textId="493D81AD" w:rsidR="00BA7815" w:rsidRDefault="00BA7815" w:rsidP="00BA7815">
            <w:proofErr w:type="spellStart"/>
            <w:r>
              <w:t>cSize</w:t>
            </w:r>
            <w:proofErr w:type="spellEnd"/>
            <w:r>
              <w:t xml:space="preserve"> = ‘S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69047C0F" w14:textId="77777777" w:rsidR="00BA7815" w:rsidRDefault="00BA7815" w:rsidP="00BA7815">
            <w:proofErr w:type="spellStart"/>
            <w:r>
              <w:t>nLength</w:t>
            </w:r>
            <w:proofErr w:type="spellEnd"/>
            <w:r>
              <w:t xml:space="preserve"> = 10</w:t>
            </w:r>
          </w:p>
          <w:p w14:paraId="403F3AF0" w14:textId="6C184A73" w:rsidR="00BA7815" w:rsidRDefault="00BA7815" w:rsidP="00BA7815">
            <w:proofErr w:type="spellStart"/>
            <w:r>
              <w:t>nWidth</w:t>
            </w:r>
            <w:proofErr w:type="spellEnd"/>
            <w:r>
              <w:t xml:space="preserve"> = 18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352BBB5B" w14:textId="77777777" w:rsidR="00BA7815" w:rsidRDefault="00BA7815" w:rsidP="00BA7815">
            <w:proofErr w:type="spellStart"/>
            <w:r>
              <w:t>nLength</w:t>
            </w:r>
            <w:proofErr w:type="spellEnd"/>
            <w:r>
              <w:t xml:space="preserve"> = 10</w:t>
            </w:r>
          </w:p>
          <w:p w14:paraId="54C4D949" w14:textId="69BF6214" w:rsidR="00BA7815" w:rsidRDefault="00BA7815" w:rsidP="00BA7815">
            <w:proofErr w:type="spellStart"/>
            <w:r>
              <w:t>nWidth</w:t>
            </w:r>
            <w:proofErr w:type="spellEnd"/>
            <w:r>
              <w:t xml:space="preserve"> = 18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1ED0A608" w14:textId="584FFCD7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588287DE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15C613F5" w14:textId="77777777" w:rsidR="00BA7815" w:rsidRDefault="00BA7815" w:rsidP="00BA7815"/>
        </w:tc>
        <w:tc>
          <w:tcPr>
            <w:tcW w:w="328" w:type="dxa"/>
          </w:tcPr>
          <w:p w14:paraId="6AF8530D" w14:textId="76849BB7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53970AA4" w14:textId="0E8356CB" w:rsidR="00BA7815" w:rsidRDefault="00BA7815" w:rsidP="00BA7815">
            <w:r>
              <w:t>Testing if the correct dimension will be output based on the size</w:t>
            </w:r>
          </w:p>
        </w:tc>
        <w:tc>
          <w:tcPr>
            <w:tcW w:w="1899" w:type="dxa"/>
          </w:tcPr>
          <w:p w14:paraId="6480053A" w14:textId="4FEC92AA" w:rsidR="00BA7815" w:rsidRDefault="00BA7815" w:rsidP="00BA7815">
            <w:proofErr w:type="spellStart"/>
            <w:r>
              <w:t>cSize</w:t>
            </w:r>
            <w:proofErr w:type="spellEnd"/>
            <w:r>
              <w:t xml:space="preserve"> = ‘M’</w:t>
            </w:r>
          </w:p>
        </w:tc>
        <w:tc>
          <w:tcPr>
            <w:tcW w:w="3060" w:type="dxa"/>
          </w:tcPr>
          <w:p w14:paraId="4B7ABAB9" w14:textId="69D9388D" w:rsidR="00BA7815" w:rsidRDefault="00BA7815" w:rsidP="00BA7815">
            <w:proofErr w:type="spellStart"/>
            <w:r>
              <w:t>nLength</w:t>
            </w:r>
            <w:proofErr w:type="spellEnd"/>
            <w:r>
              <w:t xml:space="preserve"> = 12</w:t>
            </w:r>
          </w:p>
          <w:p w14:paraId="1E555F22" w14:textId="3FD005B9" w:rsidR="00BA7815" w:rsidRDefault="00BA7815" w:rsidP="00BA7815">
            <w:proofErr w:type="spellStart"/>
            <w:r>
              <w:t>nWidth</w:t>
            </w:r>
            <w:proofErr w:type="spellEnd"/>
            <w:r>
              <w:t xml:space="preserve"> = 22</w:t>
            </w:r>
          </w:p>
        </w:tc>
        <w:tc>
          <w:tcPr>
            <w:tcW w:w="2711" w:type="dxa"/>
          </w:tcPr>
          <w:p w14:paraId="5B85C0FB" w14:textId="77777777" w:rsidR="00BA7815" w:rsidRDefault="00BA7815" w:rsidP="00BA7815">
            <w:proofErr w:type="spellStart"/>
            <w:r>
              <w:t>nLength</w:t>
            </w:r>
            <w:proofErr w:type="spellEnd"/>
            <w:r>
              <w:t xml:space="preserve"> = 12</w:t>
            </w:r>
          </w:p>
          <w:p w14:paraId="4C2F65C1" w14:textId="35493839" w:rsidR="00BA7815" w:rsidRDefault="00BA7815" w:rsidP="00BA7815">
            <w:proofErr w:type="spellStart"/>
            <w:r>
              <w:t>nWidth</w:t>
            </w:r>
            <w:proofErr w:type="spellEnd"/>
            <w:r>
              <w:t xml:space="preserve"> = 22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515F851D" w14:textId="0FA3B985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67585132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391E3FAB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587D6713" w14:textId="12B2D704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5DE82994" w14:textId="0C85A020" w:rsidR="00BA7815" w:rsidRDefault="00BA7815" w:rsidP="00BA7815">
            <w:r>
              <w:t>Testing if the correct dimension will be output based on the size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2E8FFF43" w14:textId="41EE1BFB" w:rsidR="00BA7815" w:rsidRDefault="00BA7815" w:rsidP="00BA7815">
            <w:proofErr w:type="spellStart"/>
            <w:r>
              <w:t>cSize</w:t>
            </w:r>
            <w:proofErr w:type="spellEnd"/>
            <w:r>
              <w:t xml:space="preserve"> = ‘X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23DEA870" w14:textId="484E47C8" w:rsidR="00BA7815" w:rsidRDefault="00BA7815" w:rsidP="00BA7815">
            <w:proofErr w:type="spellStart"/>
            <w:r>
              <w:t>nLength</w:t>
            </w:r>
            <w:proofErr w:type="spellEnd"/>
            <w:r>
              <w:t xml:space="preserve"> = 16</w:t>
            </w:r>
          </w:p>
          <w:p w14:paraId="654087C7" w14:textId="31C3081D" w:rsidR="00BA7815" w:rsidRDefault="00BA7815" w:rsidP="00BA7815">
            <w:proofErr w:type="spellStart"/>
            <w:r>
              <w:t>nWidth</w:t>
            </w:r>
            <w:proofErr w:type="spellEnd"/>
            <w:r>
              <w:t xml:space="preserve"> = 30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234C837F" w14:textId="77777777" w:rsidR="00BA7815" w:rsidRDefault="00BA7815" w:rsidP="00BA7815">
            <w:proofErr w:type="spellStart"/>
            <w:r>
              <w:t>nLength</w:t>
            </w:r>
            <w:proofErr w:type="spellEnd"/>
            <w:r>
              <w:t xml:space="preserve"> = 16</w:t>
            </w:r>
          </w:p>
          <w:p w14:paraId="77A5C058" w14:textId="495D7527" w:rsidR="00BA7815" w:rsidRDefault="00BA7815" w:rsidP="00BA7815">
            <w:proofErr w:type="spellStart"/>
            <w:r>
              <w:t>nWidth</w:t>
            </w:r>
            <w:proofErr w:type="spellEnd"/>
            <w:r>
              <w:t xml:space="preserve"> = 30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2CD0F51E" w14:textId="1710EEFF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6C9053F0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1C10CE3" w14:textId="0A307317" w:rsidR="00BA7815" w:rsidRDefault="00BA7815" w:rsidP="00BA7815">
            <w:proofErr w:type="spellStart"/>
            <w:r>
              <w:t>makeShirtColumn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4618567A" w14:textId="696DA28C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2EBA6362" w14:textId="77777777" w:rsidR="00BA7815" w:rsidRDefault="00BA7815" w:rsidP="00BA7815"/>
        </w:tc>
        <w:tc>
          <w:tcPr>
            <w:tcW w:w="1899" w:type="dxa"/>
            <w:tcBorders>
              <w:top w:val="single" w:sz="12" w:space="0" w:color="auto"/>
            </w:tcBorders>
          </w:tcPr>
          <w:p w14:paraId="3F837101" w14:textId="4B638AA3" w:rsidR="00BA7815" w:rsidRDefault="00BA7815" w:rsidP="00BA7815">
            <w:r>
              <w:t xml:space="preserve">row = 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30931B5D" w14:textId="77777777" w:rsidR="00BA7815" w:rsidRDefault="00BA7815" w:rsidP="00BA7815"/>
        </w:tc>
        <w:tc>
          <w:tcPr>
            <w:tcW w:w="2711" w:type="dxa"/>
            <w:tcBorders>
              <w:top w:val="single" w:sz="12" w:space="0" w:color="auto"/>
            </w:tcBorders>
          </w:tcPr>
          <w:p w14:paraId="168D9D1F" w14:textId="77777777" w:rsidR="00BA7815" w:rsidRDefault="00BA7815" w:rsidP="00BA7815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51D17C09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0A6E7ABB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002DD51C" w14:textId="77777777" w:rsidR="00BA7815" w:rsidRDefault="00BA7815" w:rsidP="00BA7815"/>
        </w:tc>
        <w:tc>
          <w:tcPr>
            <w:tcW w:w="328" w:type="dxa"/>
          </w:tcPr>
          <w:p w14:paraId="79554D77" w14:textId="134CC70B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5889B435" w14:textId="77777777" w:rsidR="00BA7815" w:rsidRDefault="00BA7815" w:rsidP="00BA7815"/>
        </w:tc>
        <w:tc>
          <w:tcPr>
            <w:tcW w:w="1899" w:type="dxa"/>
          </w:tcPr>
          <w:p w14:paraId="35D345B9" w14:textId="24D6A821" w:rsidR="00BA7815" w:rsidRDefault="00BA7815" w:rsidP="00BA7815">
            <w:r>
              <w:t>row =</w:t>
            </w:r>
          </w:p>
        </w:tc>
        <w:tc>
          <w:tcPr>
            <w:tcW w:w="3060" w:type="dxa"/>
          </w:tcPr>
          <w:p w14:paraId="05269657" w14:textId="77777777" w:rsidR="00BA7815" w:rsidRDefault="00BA7815" w:rsidP="00BA7815"/>
        </w:tc>
        <w:tc>
          <w:tcPr>
            <w:tcW w:w="2711" w:type="dxa"/>
          </w:tcPr>
          <w:p w14:paraId="346229B3" w14:textId="77777777" w:rsidR="00BA7815" w:rsidRDefault="00BA7815" w:rsidP="00BA7815"/>
        </w:tc>
        <w:tc>
          <w:tcPr>
            <w:tcW w:w="529" w:type="dxa"/>
            <w:tcBorders>
              <w:right w:val="single" w:sz="12" w:space="0" w:color="auto"/>
            </w:tcBorders>
          </w:tcPr>
          <w:p w14:paraId="34E6844E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4B0DA169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27F1CC07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022CEAC9" w14:textId="638A1BEA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1037C404" w14:textId="77777777" w:rsidR="00BA7815" w:rsidRDefault="00BA7815" w:rsidP="00BA7815"/>
        </w:tc>
        <w:tc>
          <w:tcPr>
            <w:tcW w:w="1899" w:type="dxa"/>
            <w:tcBorders>
              <w:bottom w:val="single" w:sz="12" w:space="0" w:color="auto"/>
            </w:tcBorders>
          </w:tcPr>
          <w:p w14:paraId="46677A43" w14:textId="59FCC66A" w:rsidR="00BA7815" w:rsidRDefault="00BA7815" w:rsidP="00BA7815">
            <w:r>
              <w:t>row =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0ACA3EA6" w14:textId="77777777" w:rsidR="00BA7815" w:rsidRDefault="00BA7815" w:rsidP="00BA7815"/>
        </w:tc>
        <w:tc>
          <w:tcPr>
            <w:tcW w:w="2711" w:type="dxa"/>
            <w:tcBorders>
              <w:bottom w:val="single" w:sz="12" w:space="0" w:color="auto"/>
            </w:tcBorders>
          </w:tcPr>
          <w:p w14:paraId="0BD225C6" w14:textId="77777777" w:rsidR="00BA7815" w:rsidRDefault="00BA7815" w:rsidP="00BA7815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17FFCAA4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2360FA72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C8CEC1D" w14:textId="18FE9876" w:rsidR="00BA7815" w:rsidRDefault="00BA7815" w:rsidP="00BA7815">
            <w:r>
              <w:t>order</w:t>
            </w:r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154ADC3F" w14:textId="3ACB6B67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73F009D7" w14:textId="56E09439" w:rsidR="00BA7815" w:rsidRDefault="00BA7815" w:rsidP="00BA7815"/>
        </w:tc>
        <w:tc>
          <w:tcPr>
            <w:tcW w:w="1899" w:type="dxa"/>
            <w:tcBorders>
              <w:top w:val="single" w:sz="12" w:space="0" w:color="auto"/>
            </w:tcBorders>
          </w:tcPr>
          <w:p w14:paraId="5AB67CB5" w14:textId="77777777" w:rsidR="00BA7815" w:rsidRDefault="00BA7815" w:rsidP="00BA7815"/>
        </w:tc>
        <w:tc>
          <w:tcPr>
            <w:tcW w:w="3060" w:type="dxa"/>
            <w:tcBorders>
              <w:top w:val="single" w:sz="12" w:space="0" w:color="auto"/>
            </w:tcBorders>
          </w:tcPr>
          <w:p w14:paraId="25DB127C" w14:textId="77777777" w:rsidR="00BA7815" w:rsidRDefault="00BA7815" w:rsidP="00BA7815"/>
        </w:tc>
        <w:tc>
          <w:tcPr>
            <w:tcW w:w="2711" w:type="dxa"/>
            <w:tcBorders>
              <w:top w:val="single" w:sz="12" w:space="0" w:color="auto"/>
            </w:tcBorders>
          </w:tcPr>
          <w:p w14:paraId="6060D3A5" w14:textId="77777777" w:rsidR="00BA7815" w:rsidRDefault="00BA7815" w:rsidP="00BA7815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7DA44E68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16D44148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0E0C5E12" w14:textId="77777777" w:rsidR="00BA7815" w:rsidRDefault="00BA7815" w:rsidP="00BA7815"/>
        </w:tc>
        <w:tc>
          <w:tcPr>
            <w:tcW w:w="328" w:type="dxa"/>
          </w:tcPr>
          <w:p w14:paraId="0B819CE1" w14:textId="521D6958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066C0A08" w14:textId="77777777" w:rsidR="00BA7815" w:rsidRDefault="00BA7815" w:rsidP="00BA7815"/>
        </w:tc>
        <w:tc>
          <w:tcPr>
            <w:tcW w:w="1899" w:type="dxa"/>
          </w:tcPr>
          <w:p w14:paraId="79C98169" w14:textId="77777777" w:rsidR="00BA7815" w:rsidRDefault="00BA7815" w:rsidP="00BA7815"/>
        </w:tc>
        <w:tc>
          <w:tcPr>
            <w:tcW w:w="3060" w:type="dxa"/>
          </w:tcPr>
          <w:p w14:paraId="4276954D" w14:textId="77777777" w:rsidR="00BA7815" w:rsidRDefault="00BA7815" w:rsidP="00BA7815"/>
        </w:tc>
        <w:tc>
          <w:tcPr>
            <w:tcW w:w="2711" w:type="dxa"/>
          </w:tcPr>
          <w:p w14:paraId="5A4A8410" w14:textId="77777777" w:rsidR="00BA7815" w:rsidRDefault="00BA7815" w:rsidP="00BA7815"/>
        </w:tc>
        <w:tc>
          <w:tcPr>
            <w:tcW w:w="529" w:type="dxa"/>
            <w:tcBorders>
              <w:right w:val="single" w:sz="12" w:space="0" w:color="auto"/>
            </w:tcBorders>
          </w:tcPr>
          <w:p w14:paraId="77B93286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54901693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5E19D0E6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1F6FFE3E" w14:textId="573A70E1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26795F93" w14:textId="77777777" w:rsidR="00BA7815" w:rsidRDefault="00BA7815" w:rsidP="00BA7815"/>
        </w:tc>
        <w:tc>
          <w:tcPr>
            <w:tcW w:w="1899" w:type="dxa"/>
            <w:tcBorders>
              <w:bottom w:val="single" w:sz="12" w:space="0" w:color="auto"/>
            </w:tcBorders>
          </w:tcPr>
          <w:p w14:paraId="19545615" w14:textId="77777777" w:rsidR="00BA7815" w:rsidRDefault="00BA7815" w:rsidP="00BA7815"/>
        </w:tc>
        <w:tc>
          <w:tcPr>
            <w:tcW w:w="3060" w:type="dxa"/>
            <w:tcBorders>
              <w:bottom w:val="single" w:sz="12" w:space="0" w:color="auto"/>
            </w:tcBorders>
          </w:tcPr>
          <w:p w14:paraId="537728A3" w14:textId="77777777" w:rsidR="00BA7815" w:rsidRDefault="00BA7815" w:rsidP="00BA7815"/>
        </w:tc>
        <w:tc>
          <w:tcPr>
            <w:tcW w:w="2711" w:type="dxa"/>
            <w:tcBorders>
              <w:bottom w:val="single" w:sz="12" w:space="0" w:color="auto"/>
            </w:tcBorders>
          </w:tcPr>
          <w:p w14:paraId="1D5EDA38" w14:textId="77777777" w:rsidR="00BA7815" w:rsidRDefault="00BA7815" w:rsidP="00BA7815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5AE66A7D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76ED0683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5E40851B" w14:textId="17FA275C" w:rsidR="00BA7815" w:rsidRDefault="00BA7815" w:rsidP="00BA7815">
            <w:proofErr w:type="spellStart"/>
            <w:r>
              <w:lastRenderedPageBreak/>
              <w:t>paymentAndChange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6C3F52D1" w14:textId="002D146B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54591F59" w14:textId="613E7141" w:rsidR="00BA7815" w:rsidRDefault="00597BAA" w:rsidP="00BA7815">
            <w:r>
              <w:t>Testing if the input is less than the total price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48CFA1F7" w14:textId="77777777" w:rsidR="00BA7815" w:rsidRDefault="00606FBE" w:rsidP="00BA7815">
            <w:proofErr w:type="spellStart"/>
            <w:r>
              <w:t>fTotal_Price</w:t>
            </w:r>
            <w:proofErr w:type="spellEnd"/>
            <w:r>
              <w:t xml:space="preserve"> = 500</w:t>
            </w:r>
          </w:p>
          <w:p w14:paraId="74894062" w14:textId="77777777" w:rsidR="00606FBE" w:rsidRDefault="00606FBE" w:rsidP="00BA7815"/>
          <w:p w14:paraId="7A148A3F" w14:textId="5EDE2788" w:rsidR="00606FBE" w:rsidRDefault="00606FBE" w:rsidP="00BA7815">
            <w:proofErr w:type="spellStart"/>
            <w:r>
              <w:t>fCash</w:t>
            </w:r>
            <w:proofErr w:type="spellEnd"/>
            <w:r>
              <w:t xml:space="preserve"> = 499</w:t>
            </w:r>
            <w:r w:rsidR="00DE1294">
              <w:t>.99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010888D4" w14:textId="474C36BA" w:rsidR="00BA7815" w:rsidRDefault="00597BAA" w:rsidP="00BA7815">
            <w:r w:rsidRPr="00597BAA">
              <w:t>Amount entered is less than the total price.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3F75DCE5" w14:textId="41841E53" w:rsidR="00BA7815" w:rsidRDefault="00597BAA" w:rsidP="00BA7815">
            <w:r w:rsidRPr="00597BAA">
              <w:t>Amount entered is less than the total price.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27A819A8" w14:textId="048C1F96" w:rsidR="00BA7815" w:rsidRPr="00A14DA3" w:rsidRDefault="00597BAA" w:rsidP="00BA7815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BA7815" w14:paraId="13EED410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77D8F79F" w14:textId="77777777" w:rsidR="00BA7815" w:rsidRDefault="00BA7815" w:rsidP="00BA7815"/>
        </w:tc>
        <w:tc>
          <w:tcPr>
            <w:tcW w:w="328" w:type="dxa"/>
          </w:tcPr>
          <w:p w14:paraId="59A08B84" w14:textId="0D1744FA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7F15316C" w14:textId="2D1EDF5C" w:rsidR="00BA7815" w:rsidRDefault="00597BAA" w:rsidP="00BA7815">
            <w:r>
              <w:t>Testing if the input is equal to the total price</w:t>
            </w:r>
          </w:p>
        </w:tc>
        <w:tc>
          <w:tcPr>
            <w:tcW w:w="1899" w:type="dxa"/>
          </w:tcPr>
          <w:p w14:paraId="61220796" w14:textId="15F66EC4" w:rsidR="00DE1294" w:rsidRDefault="00DE1294" w:rsidP="00DE1294">
            <w:proofErr w:type="spellStart"/>
            <w:r>
              <w:t>fTotal_Price</w:t>
            </w:r>
            <w:proofErr w:type="spellEnd"/>
            <w:r>
              <w:t xml:space="preserve"> = 500</w:t>
            </w:r>
          </w:p>
          <w:p w14:paraId="7189EFAA" w14:textId="77777777" w:rsidR="00DE1294" w:rsidRDefault="00DE1294" w:rsidP="00DE1294"/>
          <w:p w14:paraId="6B1600B5" w14:textId="316D7AE2" w:rsidR="00BA7815" w:rsidRDefault="00DE1294" w:rsidP="00DE1294">
            <w:proofErr w:type="spellStart"/>
            <w:r>
              <w:t>fCash</w:t>
            </w:r>
            <w:proofErr w:type="spellEnd"/>
            <w:r>
              <w:t xml:space="preserve"> = 500</w:t>
            </w:r>
          </w:p>
        </w:tc>
        <w:tc>
          <w:tcPr>
            <w:tcW w:w="3060" w:type="dxa"/>
          </w:tcPr>
          <w:p w14:paraId="7AE991A7" w14:textId="77777777" w:rsidR="00250A29" w:rsidRDefault="00250A29" w:rsidP="00250A29">
            <w:r>
              <w:t>Total change: P 0.00</w:t>
            </w:r>
          </w:p>
          <w:p w14:paraId="4625FEFD" w14:textId="6D85B584" w:rsidR="00BA7815" w:rsidRDefault="00250A29" w:rsidP="00250A29">
            <w:r>
              <w:t>Thank you for paying the exact amount!</w:t>
            </w:r>
          </w:p>
        </w:tc>
        <w:tc>
          <w:tcPr>
            <w:tcW w:w="2711" w:type="dxa"/>
          </w:tcPr>
          <w:p w14:paraId="2CA01CF8" w14:textId="77777777" w:rsidR="00250A29" w:rsidRDefault="00250A29" w:rsidP="00250A29">
            <w:r>
              <w:t>Total change: P 0.00</w:t>
            </w:r>
          </w:p>
          <w:p w14:paraId="3AB404A8" w14:textId="158425F8" w:rsidR="00BA7815" w:rsidRDefault="00250A29" w:rsidP="00250A29">
            <w:r>
              <w:t>Thank you for paying the exact amount!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27236538" w14:textId="09B166B3" w:rsidR="00BA7815" w:rsidRPr="00A14DA3" w:rsidRDefault="00250A29" w:rsidP="00BA7815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250A29" w14:paraId="15EB71D2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7FCAD1DB" w14:textId="77777777" w:rsidR="00250A29" w:rsidRDefault="00250A29" w:rsidP="00BA7815"/>
        </w:tc>
        <w:tc>
          <w:tcPr>
            <w:tcW w:w="328" w:type="dxa"/>
          </w:tcPr>
          <w:p w14:paraId="22E1C941" w14:textId="23CDFA3F" w:rsidR="00250A29" w:rsidRDefault="00250A29" w:rsidP="00BA7815">
            <w:r>
              <w:t>3</w:t>
            </w:r>
          </w:p>
        </w:tc>
        <w:tc>
          <w:tcPr>
            <w:tcW w:w="1968" w:type="dxa"/>
          </w:tcPr>
          <w:p w14:paraId="4AF27E7B" w14:textId="29A35400" w:rsidR="00250A29" w:rsidRDefault="00250A29" w:rsidP="00BA7815">
            <w:r>
              <w:t>Testing if the input is negative</w:t>
            </w:r>
          </w:p>
        </w:tc>
        <w:tc>
          <w:tcPr>
            <w:tcW w:w="1899" w:type="dxa"/>
          </w:tcPr>
          <w:p w14:paraId="53EB138B" w14:textId="22D39A0B" w:rsidR="00250A29" w:rsidRDefault="00250A29" w:rsidP="00DE1294">
            <w:proofErr w:type="spellStart"/>
            <w:r>
              <w:t>fCash</w:t>
            </w:r>
            <w:proofErr w:type="spellEnd"/>
            <w:r>
              <w:t xml:space="preserve"> = 0.5</w:t>
            </w:r>
          </w:p>
        </w:tc>
        <w:tc>
          <w:tcPr>
            <w:tcW w:w="3060" w:type="dxa"/>
          </w:tcPr>
          <w:p w14:paraId="7C5993AF" w14:textId="24987750" w:rsidR="00250A29" w:rsidRDefault="00250A29" w:rsidP="00250A29">
            <w:r>
              <w:t>Amount entered is invalid.</w:t>
            </w:r>
          </w:p>
        </w:tc>
        <w:tc>
          <w:tcPr>
            <w:tcW w:w="2711" w:type="dxa"/>
          </w:tcPr>
          <w:p w14:paraId="138398C3" w14:textId="5F0C9030" w:rsidR="00250A29" w:rsidRDefault="00250A29" w:rsidP="00250A29">
            <w:r>
              <w:t>Amount entered is invalid.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3A8831CE" w14:textId="000470B6" w:rsidR="00250A29" w:rsidRDefault="00250A29" w:rsidP="00BA7815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BA7815" w14:paraId="5B594102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7618E651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3448A245" w14:textId="63A09DAE" w:rsidR="00BA7815" w:rsidRDefault="00250A29" w:rsidP="00BA7815">
            <w:r>
              <w:t>4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6185F9D2" w14:textId="5CC4E02D" w:rsidR="00BA7815" w:rsidRDefault="00250A29" w:rsidP="00BA7815">
            <w:r>
              <w:t>Testing if the input is greater than the total price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3D2FDEA5" w14:textId="77777777" w:rsidR="00250A29" w:rsidRDefault="00250A29" w:rsidP="00250A29">
            <w:proofErr w:type="spellStart"/>
            <w:r>
              <w:t>fTotal_Price</w:t>
            </w:r>
            <w:proofErr w:type="spellEnd"/>
            <w:r>
              <w:t xml:space="preserve"> = 500</w:t>
            </w:r>
          </w:p>
          <w:p w14:paraId="707D28FE" w14:textId="77777777" w:rsidR="00250A29" w:rsidRDefault="00250A29" w:rsidP="00250A29"/>
          <w:p w14:paraId="6BCDD570" w14:textId="45A0541B" w:rsidR="00BA7815" w:rsidRDefault="00250A29" w:rsidP="00250A29">
            <w:proofErr w:type="spellStart"/>
            <w:r>
              <w:t>fCash</w:t>
            </w:r>
            <w:proofErr w:type="spellEnd"/>
            <w:r>
              <w:t xml:space="preserve"> = 500.05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4C419901" w14:textId="77777777" w:rsidR="00250A29" w:rsidRDefault="00250A29" w:rsidP="00250A29">
            <w:r>
              <w:t>Total change: P 0.05</w:t>
            </w:r>
          </w:p>
          <w:p w14:paraId="528215F5" w14:textId="0B979235" w:rsidR="00BA7815" w:rsidRDefault="00250A29" w:rsidP="00250A29">
            <w:r>
              <w:t>Breakdown of change: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2B7B6365" w14:textId="77777777" w:rsidR="00250A29" w:rsidRDefault="00250A29" w:rsidP="00250A29">
            <w:r>
              <w:t>Total change: P 0.05</w:t>
            </w:r>
          </w:p>
          <w:p w14:paraId="639143F9" w14:textId="37A0D1E3" w:rsidR="00BA7815" w:rsidRDefault="00250A29" w:rsidP="00250A29">
            <w:r>
              <w:t>Breakdown of change: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56E99DD8" w14:textId="2FA0D426" w:rsidR="00BA7815" w:rsidRPr="00A14DA3" w:rsidRDefault="00250A29" w:rsidP="00BA7815">
            <w:pPr>
              <w:jc w:val="center"/>
              <w:rPr>
                <w:b/>
              </w:rPr>
            </w:pPr>
            <w:r>
              <w:rPr>
                <w:b/>
              </w:rPr>
              <w:t>P</w:t>
            </w:r>
          </w:p>
        </w:tc>
      </w:tr>
      <w:tr w:rsidR="00BA7815" w14:paraId="320F0838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6D592564" w14:textId="74E41E1D" w:rsidR="00BA7815" w:rsidRDefault="00BA7815" w:rsidP="00BA7815">
            <w:r>
              <w:t>placement</w:t>
            </w:r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0FFC715B" w14:textId="171F8AF9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629565A1" w14:textId="77777777" w:rsidR="00BA7815" w:rsidRDefault="00BA7815" w:rsidP="00BA7815"/>
        </w:tc>
        <w:tc>
          <w:tcPr>
            <w:tcW w:w="1899" w:type="dxa"/>
            <w:tcBorders>
              <w:top w:val="single" w:sz="12" w:space="0" w:color="auto"/>
            </w:tcBorders>
          </w:tcPr>
          <w:p w14:paraId="1868CCD3" w14:textId="77777777" w:rsidR="00BA7815" w:rsidRDefault="00BA7815" w:rsidP="00BA7815"/>
        </w:tc>
        <w:tc>
          <w:tcPr>
            <w:tcW w:w="3060" w:type="dxa"/>
            <w:tcBorders>
              <w:top w:val="single" w:sz="12" w:space="0" w:color="auto"/>
            </w:tcBorders>
          </w:tcPr>
          <w:p w14:paraId="07866D62" w14:textId="77777777" w:rsidR="00BA7815" w:rsidRDefault="00BA7815" w:rsidP="00BA7815"/>
        </w:tc>
        <w:tc>
          <w:tcPr>
            <w:tcW w:w="2711" w:type="dxa"/>
            <w:tcBorders>
              <w:top w:val="single" w:sz="12" w:space="0" w:color="auto"/>
            </w:tcBorders>
          </w:tcPr>
          <w:p w14:paraId="4B1EFAF4" w14:textId="77777777" w:rsidR="00BA7815" w:rsidRDefault="00BA7815" w:rsidP="00BA7815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7E8E3EE0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75052472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15CE845F" w14:textId="77777777" w:rsidR="00BA7815" w:rsidRDefault="00BA7815" w:rsidP="00BA7815"/>
        </w:tc>
        <w:tc>
          <w:tcPr>
            <w:tcW w:w="328" w:type="dxa"/>
          </w:tcPr>
          <w:p w14:paraId="2EB8E81C" w14:textId="4E761EE0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06AD4B79" w14:textId="77777777" w:rsidR="00BA7815" w:rsidRDefault="00BA7815" w:rsidP="00BA7815"/>
        </w:tc>
        <w:tc>
          <w:tcPr>
            <w:tcW w:w="1899" w:type="dxa"/>
          </w:tcPr>
          <w:p w14:paraId="41351781" w14:textId="77777777" w:rsidR="00BA7815" w:rsidRDefault="00BA7815" w:rsidP="00BA7815"/>
        </w:tc>
        <w:tc>
          <w:tcPr>
            <w:tcW w:w="3060" w:type="dxa"/>
          </w:tcPr>
          <w:p w14:paraId="2CD392B2" w14:textId="77777777" w:rsidR="00BA7815" w:rsidRDefault="00BA7815" w:rsidP="00BA7815"/>
        </w:tc>
        <w:tc>
          <w:tcPr>
            <w:tcW w:w="2711" w:type="dxa"/>
          </w:tcPr>
          <w:p w14:paraId="4BAF808B" w14:textId="77777777" w:rsidR="00BA7815" w:rsidRDefault="00BA7815" w:rsidP="00BA7815"/>
        </w:tc>
        <w:tc>
          <w:tcPr>
            <w:tcW w:w="529" w:type="dxa"/>
            <w:tcBorders>
              <w:right w:val="single" w:sz="12" w:space="0" w:color="auto"/>
            </w:tcBorders>
          </w:tcPr>
          <w:p w14:paraId="26E33215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2FAA36D2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7C056354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75C08326" w14:textId="12411F6E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75744FE6" w14:textId="77777777" w:rsidR="00BA7815" w:rsidRDefault="00BA7815" w:rsidP="00BA7815"/>
        </w:tc>
        <w:tc>
          <w:tcPr>
            <w:tcW w:w="1899" w:type="dxa"/>
            <w:tcBorders>
              <w:bottom w:val="single" w:sz="12" w:space="0" w:color="auto"/>
            </w:tcBorders>
          </w:tcPr>
          <w:p w14:paraId="0A2A1794" w14:textId="77777777" w:rsidR="00BA7815" w:rsidRDefault="00BA7815" w:rsidP="00BA7815"/>
        </w:tc>
        <w:tc>
          <w:tcPr>
            <w:tcW w:w="3060" w:type="dxa"/>
            <w:tcBorders>
              <w:bottom w:val="single" w:sz="12" w:space="0" w:color="auto"/>
            </w:tcBorders>
          </w:tcPr>
          <w:p w14:paraId="0BD74756" w14:textId="77777777" w:rsidR="00BA7815" w:rsidRDefault="00BA7815" w:rsidP="00BA7815"/>
        </w:tc>
        <w:tc>
          <w:tcPr>
            <w:tcW w:w="2711" w:type="dxa"/>
            <w:tcBorders>
              <w:bottom w:val="single" w:sz="12" w:space="0" w:color="auto"/>
            </w:tcBorders>
          </w:tcPr>
          <w:p w14:paraId="5CD8550E" w14:textId="77777777" w:rsidR="00BA7815" w:rsidRDefault="00BA7815" w:rsidP="00BA7815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7243D75E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02DF5ADA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92E1520" w14:textId="520C9780" w:rsidR="00BA7815" w:rsidRDefault="00BA7815" w:rsidP="00BA7815">
            <w:proofErr w:type="spellStart"/>
            <w:r>
              <w:t>printMainMenu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07ED377B" w14:textId="16A399C8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32762EC5" w14:textId="1D4F4987" w:rsidR="00BA7815" w:rsidRDefault="00BA7815" w:rsidP="00BA7815">
            <w:r>
              <w:t>Testing an invalid character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7AED012C" w14:textId="05C4788B" w:rsidR="00BA7815" w:rsidRDefault="00BA7815" w:rsidP="00BA7815">
            <w:proofErr w:type="spellStart"/>
            <w:r>
              <w:t>cAns</w:t>
            </w:r>
            <w:proofErr w:type="spellEnd"/>
            <w:r>
              <w:t xml:space="preserve"> = ‘a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7152EB5E" w14:textId="5D511E52" w:rsidR="00BA7815" w:rsidRDefault="00BA7815" w:rsidP="00BA7815">
            <w:r>
              <w:t>Invalid choice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151C750E" w14:textId="0C0527FA" w:rsidR="00BA7815" w:rsidRDefault="00BA7815" w:rsidP="00BA7815">
            <w:r>
              <w:t>Invalid choice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7FC34FF5" w14:textId="76C10CDE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5FD23633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1AB5580A" w14:textId="3C4265F0" w:rsidR="00BA7815" w:rsidRDefault="00BA7815" w:rsidP="00BA7815"/>
        </w:tc>
        <w:tc>
          <w:tcPr>
            <w:tcW w:w="328" w:type="dxa"/>
          </w:tcPr>
          <w:p w14:paraId="39FF4662" w14:textId="47697F01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113BF3C6" w14:textId="353A15DE" w:rsidR="00BA7815" w:rsidRDefault="00BA7815" w:rsidP="00BA7815">
            <w:r>
              <w:t>Testing an invalid numerical input</w:t>
            </w:r>
          </w:p>
        </w:tc>
        <w:tc>
          <w:tcPr>
            <w:tcW w:w="1899" w:type="dxa"/>
          </w:tcPr>
          <w:p w14:paraId="4403A20F" w14:textId="1065AA96" w:rsidR="00BA7815" w:rsidRDefault="00BA7815" w:rsidP="00BA7815">
            <w:proofErr w:type="spellStart"/>
            <w:r>
              <w:t>cAns</w:t>
            </w:r>
            <w:proofErr w:type="spellEnd"/>
            <w:r>
              <w:t xml:space="preserve"> = ‘0’</w:t>
            </w:r>
          </w:p>
        </w:tc>
        <w:tc>
          <w:tcPr>
            <w:tcW w:w="3060" w:type="dxa"/>
          </w:tcPr>
          <w:p w14:paraId="5A6CFCF4" w14:textId="274DF42A" w:rsidR="00BA7815" w:rsidRDefault="00BA7815" w:rsidP="00BA7815">
            <w:r>
              <w:t>Invalid choice</w:t>
            </w:r>
          </w:p>
        </w:tc>
        <w:tc>
          <w:tcPr>
            <w:tcW w:w="2711" w:type="dxa"/>
          </w:tcPr>
          <w:p w14:paraId="2230FEE0" w14:textId="749CC785" w:rsidR="00BA7815" w:rsidRDefault="00BA7815" w:rsidP="00BA7815">
            <w:r>
              <w:t>Invalid choice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4CAE8FDF" w14:textId="67178C9E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1ACB3827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4C518EE7" w14:textId="5A4D6F5E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6FE41D90" w14:textId="204636E0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1D4F21DD" w14:textId="40B3FCB4" w:rsidR="00BA7815" w:rsidRDefault="00BA7815" w:rsidP="00BA7815">
            <w:r>
              <w:t>Testing a valid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7FD2DB32" w14:textId="53F24A40" w:rsidR="00BA7815" w:rsidRDefault="00BA7815" w:rsidP="00BA7815">
            <w:proofErr w:type="spellStart"/>
            <w:r>
              <w:t>cAns</w:t>
            </w:r>
            <w:proofErr w:type="spellEnd"/>
            <w:r>
              <w:t xml:space="preserve"> = ‘4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57300B0B" w14:textId="11175052" w:rsidR="00BA7815" w:rsidRDefault="00BA7815" w:rsidP="00BA7815">
            <w:r>
              <w:t>4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692484D4" w14:textId="46710FD0" w:rsidR="00BA7815" w:rsidRDefault="00BA7815" w:rsidP="00BA7815">
            <w:r>
              <w:t>4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39089F12" w14:textId="0D7A7FDD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43633126" w14:textId="77777777" w:rsidTr="00887011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4C09FDC7" w14:textId="7A793B8B" w:rsidR="00BA7815" w:rsidRDefault="00BA7815" w:rsidP="00BA7815">
            <w:proofErr w:type="spellStart"/>
            <w:r>
              <w:t>printOrderMenu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3659A11F" w14:textId="2AD5F9B5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2786F655" w14:textId="464CD33B" w:rsidR="00BA7815" w:rsidRDefault="00BA7815" w:rsidP="00BA7815">
            <w:r>
              <w:t>Testing an invalid character input</w:t>
            </w:r>
          </w:p>
        </w:tc>
        <w:tc>
          <w:tcPr>
            <w:tcW w:w="1899" w:type="dxa"/>
            <w:tcBorders>
              <w:top w:val="single" w:sz="12" w:space="0" w:color="auto"/>
            </w:tcBorders>
          </w:tcPr>
          <w:p w14:paraId="7FA4ED12" w14:textId="0259FB77" w:rsidR="00BA7815" w:rsidRDefault="00BA7815" w:rsidP="00BA7815">
            <w:proofErr w:type="spellStart"/>
            <w:r>
              <w:t>cAns</w:t>
            </w:r>
            <w:proofErr w:type="spellEnd"/>
            <w:r>
              <w:t xml:space="preserve"> = ‘a’</w:t>
            </w:r>
          </w:p>
        </w:tc>
        <w:tc>
          <w:tcPr>
            <w:tcW w:w="3060" w:type="dxa"/>
            <w:tcBorders>
              <w:top w:val="single" w:sz="12" w:space="0" w:color="auto"/>
            </w:tcBorders>
          </w:tcPr>
          <w:p w14:paraId="7527D5B4" w14:textId="0B3BD739" w:rsidR="00BA7815" w:rsidRDefault="00BA7815" w:rsidP="00BA7815">
            <w:r>
              <w:t>Invalid choice</w:t>
            </w:r>
          </w:p>
        </w:tc>
        <w:tc>
          <w:tcPr>
            <w:tcW w:w="2711" w:type="dxa"/>
            <w:tcBorders>
              <w:top w:val="single" w:sz="12" w:space="0" w:color="auto"/>
            </w:tcBorders>
          </w:tcPr>
          <w:p w14:paraId="143E587F" w14:textId="018B13B1" w:rsidR="00BA7815" w:rsidRDefault="00BA7815" w:rsidP="00BA7815">
            <w:r>
              <w:t>Invalid choice</w:t>
            </w:r>
          </w:p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36D5CE96" w14:textId="698821A8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194EE3A0" w14:textId="77777777" w:rsidTr="00887011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6EA916A2" w14:textId="77777777" w:rsidR="00BA7815" w:rsidRDefault="00BA7815" w:rsidP="00BA7815"/>
        </w:tc>
        <w:tc>
          <w:tcPr>
            <w:tcW w:w="328" w:type="dxa"/>
          </w:tcPr>
          <w:p w14:paraId="67D640C8" w14:textId="24EE7400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21802348" w14:textId="6AF6F4CA" w:rsidR="00BA7815" w:rsidRDefault="00BA7815" w:rsidP="00BA7815">
            <w:r>
              <w:t>Testing an invalid numerical input</w:t>
            </w:r>
          </w:p>
        </w:tc>
        <w:tc>
          <w:tcPr>
            <w:tcW w:w="1899" w:type="dxa"/>
          </w:tcPr>
          <w:p w14:paraId="4BD646D7" w14:textId="3BC7A36B" w:rsidR="00BA7815" w:rsidRDefault="00BA7815" w:rsidP="00BA7815">
            <w:proofErr w:type="spellStart"/>
            <w:r>
              <w:t>cAns</w:t>
            </w:r>
            <w:proofErr w:type="spellEnd"/>
            <w:r>
              <w:t xml:space="preserve"> = ‘6’</w:t>
            </w:r>
          </w:p>
        </w:tc>
        <w:tc>
          <w:tcPr>
            <w:tcW w:w="3060" w:type="dxa"/>
          </w:tcPr>
          <w:p w14:paraId="76687D18" w14:textId="2D6AD6C0" w:rsidR="00BA7815" w:rsidRDefault="00BA7815" w:rsidP="00BA7815">
            <w:r>
              <w:t>Invalid choice</w:t>
            </w:r>
          </w:p>
        </w:tc>
        <w:tc>
          <w:tcPr>
            <w:tcW w:w="2711" w:type="dxa"/>
          </w:tcPr>
          <w:p w14:paraId="2193FD81" w14:textId="557DAC69" w:rsidR="00BA7815" w:rsidRDefault="00BA7815" w:rsidP="00BA7815">
            <w:r>
              <w:t>Invalid choice</w:t>
            </w:r>
          </w:p>
        </w:tc>
        <w:tc>
          <w:tcPr>
            <w:tcW w:w="529" w:type="dxa"/>
            <w:tcBorders>
              <w:right w:val="single" w:sz="12" w:space="0" w:color="auto"/>
            </w:tcBorders>
          </w:tcPr>
          <w:p w14:paraId="4570F409" w14:textId="192F8788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75560B4A" w14:textId="77777777" w:rsidTr="00887011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6257DB8D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5F8E9D04" w14:textId="1E77767F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7D2A98C3" w14:textId="572E017A" w:rsidR="00BA7815" w:rsidRDefault="00BA7815" w:rsidP="00BA7815">
            <w:r>
              <w:t>Testing a valid input</w:t>
            </w:r>
          </w:p>
        </w:tc>
        <w:tc>
          <w:tcPr>
            <w:tcW w:w="1899" w:type="dxa"/>
            <w:tcBorders>
              <w:bottom w:val="single" w:sz="12" w:space="0" w:color="auto"/>
            </w:tcBorders>
          </w:tcPr>
          <w:p w14:paraId="663369C6" w14:textId="3EBA0903" w:rsidR="00BA7815" w:rsidRDefault="00BA7815" w:rsidP="00BA7815">
            <w:proofErr w:type="spellStart"/>
            <w:r>
              <w:t>cAns</w:t>
            </w:r>
            <w:proofErr w:type="spellEnd"/>
            <w:r>
              <w:t xml:space="preserve"> = ‘5’</w:t>
            </w:r>
          </w:p>
        </w:tc>
        <w:tc>
          <w:tcPr>
            <w:tcW w:w="3060" w:type="dxa"/>
            <w:tcBorders>
              <w:bottom w:val="single" w:sz="12" w:space="0" w:color="auto"/>
            </w:tcBorders>
          </w:tcPr>
          <w:p w14:paraId="5D6DB15C" w14:textId="3961D95B" w:rsidR="00BA7815" w:rsidRDefault="00BA7815" w:rsidP="00BA7815">
            <w:r>
              <w:t>5</w:t>
            </w:r>
          </w:p>
        </w:tc>
        <w:tc>
          <w:tcPr>
            <w:tcW w:w="2711" w:type="dxa"/>
            <w:tcBorders>
              <w:bottom w:val="single" w:sz="12" w:space="0" w:color="auto"/>
            </w:tcBorders>
          </w:tcPr>
          <w:p w14:paraId="543A0DDB" w14:textId="139254FE" w:rsidR="00BA7815" w:rsidRDefault="00BA7815" w:rsidP="00BA7815">
            <w:r>
              <w:t>5</w:t>
            </w:r>
          </w:p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523278ED" w14:textId="7485FA03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3D74F7BA" w14:textId="77777777" w:rsidTr="006E1993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34352798" w14:textId="56FED378" w:rsidR="00BA7815" w:rsidRDefault="00BA7815" w:rsidP="00BA7815">
            <w:proofErr w:type="spellStart"/>
            <w:r>
              <w:t>printPosition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3CB9FF" w14:textId="69C5F215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B86C4B" w14:textId="256D858F" w:rsidR="00BA7815" w:rsidRDefault="00BA7815" w:rsidP="00BA7815">
            <w:r>
              <w:t>Testing an input that should output “on left sleeve”</w:t>
            </w:r>
          </w:p>
        </w:tc>
        <w:tc>
          <w:tcPr>
            <w:tcW w:w="189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81F2813" w14:textId="27E58671" w:rsidR="00BA7815" w:rsidRDefault="00BA7815" w:rsidP="00BA7815">
            <w:proofErr w:type="spellStart"/>
            <w:r>
              <w:t>nPosition</w:t>
            </w:r>
            <w:proofErr w:type="spellEnd"/>
            <w:r>
              <w:t xml:space="preserve"> = 1</w:t>
            </w:r>
          </w:p>
        </w:tc>
        <w:tc>
          <w:tcPr>
            <w:tcW w:w="3060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514EE5" w14:textId="60AB9BB5" w:rsidR="00BA7815" w:rsidRDefault="00BA7815" w:rsidP="00BA7815">
            <w:r>
              <w:t>on left sleeve</w:t>
            </w:r>
          </w:p>
        </w:tc>
        <w:tc>
          <w:tcPr>
            <w:tcW w:w="271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4C99E8" w14:textId="798B2A98" w:rsidR="00BA7815" w:rsidRDefault="00BA7815" w:rsidP="00BA7815">
            <w:r>
              <w:t>on left sleeve</w:t>
            </w:r>
          </w:p>
        </w:tc>
        <w:tc>
          <w:tcPr>
            <w:tcW w:w="52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5B936B7" w14:textId="3282BF55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416D5479" w14:textId="77777777" w:rsidTr="006E1993">
        <w:tc>
          <w:tcPr>
            <w:tcW w:w="2460" w:type="dxa"/>
            <w:vMerge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</w:tcPr>
          <w:p w14:paraId="6C6A46D8" w14:textId="77777777" w:rsidR="00BA7815" w:rsidRDefault="00BA7815" w:rsidP="00BA7815"/>
        </w:tc>
        <w:tc>
          <w:tcPr>
            <w:tcW w:w="3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2CB405" w14:textId="06A35877" w:rsidR="00BA7815" w:rsidRDefault="00BA7815" w:rsidP="00BA7815">
            <w:r>
              <w:t>2</w:t>
            </w:r>
          </w:p>
        </w:tc>
        <w:tc>
          <w:tcPr>
            <w:tcW w:w="196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02FEDC" w14:textId="0E12C401" w:rsidR="00BA7815" w:rsidRDefault="00BA7815" w:rsidP="00BA7815">
            <w:r>
              <w:t>Testing an input that should output “on bottom left”</w:t>
            </w:r>
          </w:p>
        </w:tc>
        <w:tc>
          <w:tcPr>
            <w:tcW w:w="189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F7E5A2" w14:textId="0B5D7B88" w:rsidR="00BA7815" w:rsidRDefault="00BA7815" w:rsidP="00BA7815">
            <w:proofErr w:type="spellStart"/>
            <w:r>
              <w:t>nPosition</w:t>
            </w:r>
            <w:proofErr w:type="spellEnd"/>
            <w:r>
              <w:t xml:space="preserve"> = 5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315C09" w14:textId="62D2C990" w:rsidR="00BA7815" w:rsidRDefault="00BA7815" w:rsidP="00BA7815">
            <w:r>
              <w:t>on bottom left</w:t>
            </w:r>
          </w:p>
        </w:tc>
        <w:tc>
          <w:tcPr>
            <w:tcW w:w="27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A48A21" w14:textId="4B8B8C8D" w:rsidR="00BA7815" w:rsidRDefault="00BA7815" w:rsidP="00BA7815">
            <w:r>
              <w:t>on bottom left</w:t>
            </w:r>
          </w:p>
        </w:tc>
        <w:tc>
          <w:tcPr>
            <w:tcW w:w="52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2F53EB0E" w14:textId="5CF2DC32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56D9E6FE" w14:textId="77777777" w:rsidTr="006E1993">
        <w:tc>
          <w:tcPr>
            <w:tcW w:w="2460" w:type="dxa"/>
            <w:vMerge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3BA6C79A" w14:textId="77777777" w:rsidR="00BA7815" w:rsidRDefault="00BA7815" w:rsidP="00BA7815"/>
        </w:tc>
        <w:tc>
          <w:tcPr>
            <w:tcW w:w="32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8443591" w14:textId="0B9A90AE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3BC7AE41" w14:textId="7F1FE67B" w:rsidR="00BA7815" w:rsidRDefault="00BA7815" w:rsidP="00BA7815">
            <w:r>
              <w:t>Testing an input that should output “on right chest”</w:t>
            </w:r>
          </w:p>
        </w:tc>
        <w:tc>
          <w:tcPr>
            <w:tcW w:w="189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674BE64" w14:textId="3441B05D" w:rsidR="00BA7815" w:rsidRDefault="00BA7815" w:rsidP="00BA7815">
            <w:proofErr w:type="spellStart"/>
            <w:r>
              <w:t>nPosition</w:t>
            </w:r>
            <w:proofErr w:type="spellEnd"/>
            <w:r>
              <w:t xml:space="preserve"> = 2</w:t>
            </w:r>
          </w:p>
        </w:tc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77B8E6CE" w14:textId="5D102819" w:rsidR="00BA7815" w:rsidRDefault="00BA7815" w:rsidP="00BA7815">
            <w:r>
              <w:t>on right chest</w:t>
            </w:r>
          </w:p>
        </w:tc>
        <w:tc>
          <w:tcPr>
            <w:tcW w:w="2711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</w:tcPr>
          <w:p w14:paraId="0B7B5D02" w14:textId="4FDF34A0" w:rsidR="00BA7815" w:rsidRDefault="00BA7815" w:rsidP="00BA7815">
            <w:r>
              <w:t>on right chest</w:t>
            </w:r>
          </w:p>
        </w:tc>
        <w:tc>
          <w:tcPr>
            <w:tcW w:w="529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6ABC60F" w14:textId="6BF64C78" w:rsidR="00BA7815" w:rsidRPr="00A14DA3" w:rsidRDefault="00BA7815" w:rsidP="00BA7815">
            <w:pPr>
              <w:jc w:val="center"/>
              <w:rPr>
                <w:b/>
              </w:rPr>
            </w:pPr>
            <w:r w:rsidRPr="00A14DA3">
              <w:rPr>
                <w:b/>
              </w:rPr>
              <w:t>P</w:t>
            </w:r>
          </w:p>
        </w:tc>
      </w:tr>
      <w:tr w:rsidR="00BA7815" w14:paraId="1491ACCE" w14:textId="77777777" w:rsidTr="006E1993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3174B00D" w14:textId="558C2C6E" w:rsidR="00BA7815" w:rsidRDefault="00BA7815" w:rsidP="00BA7815">
            <w:proofErr w:type="spellStart"/>
            <w:r>
              <w:t>printReceipt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6492AA6D" w14:textId="4BC80DF6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69A11147" w14:textId="77777777" w:rsidR="00BA7815" w:rsidRDefault="00BA7815" w:rsidP="00BA7815"/>
        </w:tc>
        <w:tc>
          <w:tcPr>
            <w:tcW w:w="1899" w:type="dxa"/>
            <w:tcBorders>
              <w:top w:val="single" w:sz="12" w:space="0" w:color="auto"/>
            </w:tcBorders>
          </w:tcPr>
          <w:p w14:paraId="6320D065" w14:textId="77777777" w:rsidR="00BA7815" w:rsidRDefault="00BA7815" w:rsidP="00BA7815"/>
        </w:tc>
        <w:tc>
          <w:tcPr>
            <w:tcW w:w="3060" w:type="dxa"/>
            <w:tcBorders>
              <w:top w:val="single" w:sz="12" w:space="0" w:color="auto"/>
            </w:tcBorders>
          </w:tcPr>
          <w:p w14:paraId="7CE79957" w14:textId="77777777" w:rsidR="00BA7815" w:rsidRDefault="00BA7815" w:rsidP="00BA7815"/>
        </w:tc>
        <w:tc>
          <w:tcPr>
            <w:tcW w:w="2711" w:type="dxa"/>
            <w:tcBorders>
              <w:top w:val="single" w:sz="12" w:space="0" w:color="auto"/>
            </w:tcBorders>
          </w:tcPr>
          <w:p w14:paraId="5BF298F6" w14:textId="77777777" w:rsidR="00BA7815" w:rsidRDefault="00BA7815" w:rsidP="00BA7815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04E3070A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7F04324B" w14:textId="77777777" w:rsidTr="006E1993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3A12334A" w14:textId="77777777" w:rsidR="00BA7815" w:rsidRDefault="00BA7815" w:rsidP="00BA7815"/>
        </w:tc>
        <w:tc>
          <w:tcPr>
            <w:tcW w:w="328" w:type="dxa"/>
          </w:tcPr>
          <w:p w14:paraId="67466C8E" w14:textId="44101ADF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13BF7927" w14:textId="77777777" w:rsidR="00BA7815" w:rsidRDefault="00BA7815" w:rsidP="00BA7815"/>
        </w:tc>
        <w:tc>
          <w:tcPr>
            <w:tcW w:w="1899" w:type="dxa"/>
          </w:tcPr>
          <w:p w14:paraId="3397806C" w14:textId="77777777" w:rsidR="00BA7815" w:rsidRDefault="00BA7815" w:rsidP="00BA7815"/>
        </w:tc>
        <w:tc>
          <w:tcPr>
            <w:tcW w:w="3060" w:type="dxa"/>
          </w:tcPr>
          <w:p w14:paraId="56266C00" w14:textId="77777777" w:rsidR="00BA7815" w:rsidRDefault="00BA7815" w:rsidP="00BA7815"/>
        </w:tc>
        <w:tc>
          <w:tcPr>
            <w:tcW w:w="2711" w:type="dxa"/>
          </w:tcPr>
          <w:p w14:paraId="1B0A21C1" w14:textId="77777777" w:rsidR="00BA7815" w:rsidRDefault="00BA7815" w:rsidP="00BA7815"/>
        </w:tc>
        <w:tc>
          <w:tcPr>
            <w:tcW w:w="529" w:type="dxa"/>
            <w:tcBorders>
              <w:right w:val="single" w:sz="12" w:space="0" w:color="auto"/>
            </w:tcBorders>
          </w:tcPr>
          <w:p w14:paraId="6EBDB636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08CEE8C1" w14:textId="77777777" w:rsidTr="006E1993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03225D28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585C6ECB" w14:textId="12F61A5A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6D13427A" w14:textId="77777777" w:rsidR="00BA7815" w:rsidRDefault="00BA7815" w:rsidP="00BA7815"/>
        </w:tc>
        <w:tc>
          <w:tcPr>
            <w:tcW w:w="1899" w:type="dxa"/>
            <w:tcBorders>
              <w:bottom w:val="single" w:sz="12" w:space="0" w:color="auto"/>
            </w:tcBorders>
          </w:tcPr>
          <w:p w14:paraId="16EA4646" w14:textId="77777777" w:rsidR="00BA7815" w:rsidRDefault="00BA7815" w:rsidP="00BA7815"/>
        </w:tc>
        <w:tc>
          <w:tcPr>
            <w:tcW w:w="3060" w:type="dxa"/>
            <w:tcBorders>
              <w:bottom w:val="single" w:sz="12" w:space="0" w:color="auto"/>
            </w:tcBorders>
          </w:tcPr>
          <w:p w14:paraId="349699F6" w14:textId="77777777" w:rsidR="00BA7815" w:rsidRDefault="00BA7815" w:rsidP="00BA7815"/>
        </w:tc>
        <w:tc>
          <w:tcPr>
            <w:tcW w:w="2711" w:type="dxa"/>
            <w:tcBorders>
              <w:bottom w:val="single" w:sz="12" w:space="0" w:color="auto"/>
            </w:tcBorders>
          </w:tcPr>
          <w:p w14:paraId="109D447E" w14:textId="77777777" w:rsidR="00BA7815" w:rsidRDefault="00BA7815" w:rsidP="00BA7815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7C594C3E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1C0756A2" w14:textId="77777777" w:rsidTr="006E1993">
        <w:tc>
          <w:tcPr>
            <w:tcW w:w="2460" w:type="dxa"/>
            <w:vMerge w:val="restart"/>
            <w:tcBorders>
              <w:top w:val="single" w:sz="12" w:space="0" w:color="auto"/>
              <w:left w:val="single" w:sz="12" w:space="0" w:color="auto"/>
            </w:tcBorders>
          </w:tcPr>
          <w:p w14:paraId="0B000567" w14:textId="54595EAB" w:rsidR="00BA7815" w:rsidRDefault="00BA7815" w:rsidP="00BA7815">
            <w:proofErr w:type="spellStart"/>
            <w:r>
              <w:t>saveOrder</w:t>
            </w:r>
            <w:proofErr w:type="spellEnd"/>
          </w:p>
        </w:tc>
        <w:tc>
          <w:tcPr>
            <w:tcW w:w="328" w:type="dxa"/>
            <w:tcBorders>
              <w:top w:val="single" w:sz="12" w:space="0" w:color="auto"/>
            </w:tcBorders>
          </w:tcPr>
          <w:p w14:paraId="1ADC09B3" w14:textId="06396074" w:rsidR="00BA7815" w:rsidRDefault="00BA7815" w:rsidP="00BA7815">
            <w:r>
              <w:t>1</w:t>
            </w:r>
          </w:p>
        </w:tc>
        <w:tc>
          <w:tcPr>
            <w:tcW w:w="1968" w:type="dxa"/>
            <w:tcBorders>
              <w:top w:val="single" w:sz="12" w:space="0" w:color="auto"/>
            </w:tcBorders>
          </w:tcPr>
          <w:p w14:paraId="066CE43C" w14:textId="77777777" w:rsidR="00BA7815" w:rsidRDefault="00BA7815" w:rsidP="00BA7815"/>
        </w:tc>
        <w:tc>
          <w:tcPr>
            <w:tcW w:w="1899" w:type="dxa"/>
            <w:tcBorders>
              <w:top w:val="single" w:sz="12" w:space="0" w:color="auto"/>
            </w:tcBorders>
          </w:tcPr>
          <w:p w14:paraId="1A7C7ADC" w14:textId="77777777" w:rsidR="00BA7815" w:rsidRDefault="00BA7815" w:rsidP="00BA7815"/>
        </w:tc>
        <w:tc>
          <w:tcPr>
            <w:tcW w:w="3060" w:type="dxa"/>
            <w:tcBorders>
              <w:top w:val="single" w:sz="12" w:space="0" w:color="auto"/>
            </w:tcBorders>
          </w:tcPr>
          <w:p w14:paraId="34821214" w14:textId="77777777" w:rsidR="00BA7815" w:rsidRDefault="00BA7815" w:rsidP="00BA7815"/>
        </w:tc>
        <w:tc>
          <w:tcPr>
            <w:tcW w:w="2711" w:type="dxa"/>
            <w:tcBorders>
              <w:top w:val="single" w:sz="12" w:space="0" w:color="auto"/>
            </w:tcBorders>
          </w:tcPr>
          <w:p w14:paraId="7CFC6007" w14:textId="77777777" w:rsidR="00BA7815" w:rsidRDefault="00BA7815" w:rsidP="00BA7815"/>
        </w:tc>
        <w:tc>
          <w:tcPr>
            <w:tcW w:w="529" w:type="dxa"/>
            <w:tcBorders>
              <w:top w:val="single" w:sz="12" w:space="0" w:color="auto"/>
              <w:right w:val="single" w:sz="12" w:space="0" w:color="auto"/>
            </w:tcBorders>
          </w:tcPr>
          <w:p w14:paraId="78FCF9C8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6F67E5EA" w14:textId="77777777" w:rsidTr="006E1993">
        <w:tc>
          <w:tcPr>
            <w:tcW w:w="2460" w:type="dxa"/>
            <w:vMerge/>
            <w:tcBorders>
              <w:left w:val="single" w:sz="12" w:space="0" w:color="auto"/>
            </w:tcBorders>
          </w:tcPr>
          <w:p w14:paraId="29A33663" w14:textId="77777777" w:rsidR="00BA7815" w:rsidRDefault="00BA7815" w:rsidP="00BA7815"/>
        </w:tc>
        <w:tc>
          <w:tcPr>
            <w:tcW w:w="328" w:type="dxa"/>
          </w:tcPr>
          <w:p w14:paraId="756A3526" w14:textId="4D4A26FB" w:rsidR="00BA7815" w:rsidRDefault="00BA7815" w:rsidP="00BA7815">
            <w:r>
              <w:t>2</w:t>
            </w:r>
          </w:p>
        </w:tc>
        <w:tc>
          <w:tcPr>
            <w:tcW w:w="1968" w:type="dxa"/>
          </w:tcPr>
          <w:p w14:paraId="0685F40F" w14:textId="77777777" w:rsidR="00BA7815" w:rsidRDefault="00BA7815" w:rsidP="00BA7815"/>
        </w:tc>
        <w:tc>
          <w:tcPr>
            <w:tcW w:w="1899" w:type="dxa"/>
          </w:tcPr>
          <w:p w14:paraId="5BF0A3A9" w14:textId="77777777" w:rsidR="00BA7815" w:rsidRDefault="00BA7815" w:rsidP="00BA7815"/>
        </w:tc>
        <w:tc>
          <w:tcPr>
            <w:tcW w:w="3060" w:type="dxa"/>
          </w:tcPr>
          <w:p w14:paraId="39C37DC9" w14:textId="77777777" w:rsidR="00BA7815" w:rsidRDefault="00BA7815" w:rsidP="00BA7815"/>
        </w:tc>
        <w:tc>
          <w:tcPr>
            <w:tcW w:w="2711" w:type="dxa"/>
          </w:tcPr>
          <w:p w14:paraId="1BBD575F" w14:textId="77777777" w:rsidR="00BA7815" w:rsidRDefault="00BA7815" w:rsidP="00BA7815"/>
        </w:tc>
        <w:tc>
          <w:tcPr>
            <w:tcW w:w="529" w:type="dxa"/>
            <w:tcBorders>
              <w:right w:val="single" w:sz="12" w:space="0" w:color="auto"/>
            </w:tcBorders>
          </w:tcPr>
          <w:p w14:paraId="49CD98B3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  <w:tr w:rsidR="00BA7815" w14:paraId="18F98131" w14:textId="77777777" w:rsidTr="006E1993">
        <w:tc>
          <w:tcPr>
            <w:tcW w:w="2460" w:type="dxa"/>
            <w:vMerge/>
            <w:tcBorders>
              <w:left w:val="single" w:sz="12" w:space="0" w:color="auto"/>
              <w:bottom w:val="single" w:sz="12" w:space="0" w:color="auto"/>
            </w:tcBorders>
          </w:tcPr>
          <w:p w14:paraId="3825D81E" w14:textId="77777777" w:rsidR="00BA7815" w:rsidRDefault="00BA7815" w:rsidP="00BA7815"/>
        </w:tc>
        <w:tc>
          <w:tcPr>
            <w:tcW w:w="328" w:type="dxa"/>
            <w:tcBorders>
              <w:bottom w:val="single" w:sz="12" w:space="0" w:color="auto"/>
            </w:tcBorders>
          </w:tcPr>
          <w:p w14:paraId="1EE0D3E3" w14:textId="422D3F06" w:rsidR="00BA7815" w:rsidRDefault="00BA7815" w:rsidP="00BA7815">
            <w:r>
              <w:t>3</w:t>
            </w:r>
          </w:p>
        </w:tc>
        <w:tc>
          <w:tcPr>
            <w:tcW w:w="1968" w:type="dxa"/>
            <w:tcBorders>
              <w:bottom w:val="single" w:sz="12" w:space="0" w:color="auto"/>
            </w:tcBorders>
          </w:tcPr>
          <w:p w14:paraId="322D6EE7" w14:textId="77777777" w:rsidR="00BA7815" w:rsidRDefault="00BA7815" w:rsidP="00BA7815"/>
        </w:tc>
        <w:tc>
          <w:tcPr>
            <w:tcW w:w="1899" w:type="dxa"/>
            <w:tcBorders>
              <w:bottom w:val="single" w:sz="12" w:space="0" w:color="auto"/>
            </w:tcBorders>
          </w:tcPr>
          <w:p w14:paraId="140459AE" w14:textId="77777777" w:rsidR="00BA7815" w:rsidRDefault="00BA7815" w:rsidP="00BA7815"/>
        </w:tc>
        <w:tc>
          <w:tcPr>
            <w:tcW w:w="3060" w:type="dxa"/>
            <w:tcBorders>
              <w:bottom w:val="single" w:sz="12" w:space="0" w:color="auto"/>
            </w:tcBorders>
          </w:tcPr>
          <w:p w14:paraId="05F11FD0" w14:textId="77777777" w:rsidR="00BA7815" w:rsidRDefault="00BA7815" w:rsidP="00BA7815"/>
        </w:tc>
        <w:tc>
          <w:tcPr>
            <w:tcW w:w="2711" w:type="dxa"/>
            <w:tcBorders>
              <w:bottom w:val="single" w:sz="12" w:space="0" w:color="auto"/>
            </w:tcBorders>
          </w:tcPr>
          <w:p w14:paraId="0E5E1980" w14:textId="77777777" w:rsidR="00BA7815" w:rsidRDefault="00BA7815" w:rsidP="00BA7815"/>
        </w:tc>
        <w:tc>
          <w:tcPr>
            <w:tcW w:w="529" w:type="dxa"/>
            <w:tcBorders>
              <w:bottom w:val="single" w:sz="12" w:space="0" w:color="auto"/>
              <w:right w:val="single" w:sz="12" w:space="0" w:color="auto"/>
            </w:tcBorders>
          </w:tcPr>
          <w:p w14:paraId="4B04FA0C" w14:textId="77777777" w:rsidR="00BA7815" w:rsidRPr="00A14DA3" w:rsidRDefault="00BA7815" w:rsidP="00BA7815">
            <w:pPr>
              <w:jc w:val="center"/>
              <w:rPr>
                <w:b/>
              </w:rPr>
            </w:pPr>
          </w:p>
        </w:tc>
      </w:tr>
    </w:tbl>
    <w:p w14:paraId="705F80F8" w14:textId="77777777" w:rsidR="00CB3C07" w:rsidRDefault="00CB3C07"/>
    <w:sectPr w:rsidR="00CB3C07" w:rsidSect="004467D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TYyNTE0MDA0tzRR0lEKTi0uzszPAykwqgUAf11vXSwAAAA="/>
  </w:docVars>
  <w:rsids>
    <w:rsidRoot w:val="00E32992"/>
    <w:rsid w:val="00070EB8"/>
    <w:rsid w:val="00157157"/>
    <w:rsid w:val="00196704"/>
    <w:rsid w:val="001E3ABB"/>
    <w:rsid w:val="00250A29"/>
    <w:rsid w:val="002D412E"/>
    <w:rsid w:val="003D2F5B"/>
    <w:rsid w:val="004467D3"/>
    <w:rsid w:val="00585D8D"/>
    <w:rsid w:val="00597BAA"/>
    <w:rsid w:val="005F31ED"/>
    <w:rsid w:val="00606FBE"/>
    <w:rsid w:val="006D315D"/>
    <w:rsid w:val="006E1993"/>
    <w:rsid w:val="006E6320"/>
    <w:rsid w:val="007E7866"/>
    <w:rsid w:val="00887011"/>
    <w:rsid w:val="008E431E"/>
    <w:rsid w:val="00932C00"/>
    <w:rsid w:val="00990500"/>
    <w:rsid w:val="00A14DA3"/>
    <w:rsid w:val="00A31F89"/>
    <w:rsid w:val="00A877B8"/>
    <w:rsid w:val="00AD7EFE"/>
    <w:rsid w:val="00B63660"/>
    <w:rsid w:val="00B70E5F"/>
    <w:rsid w:val="00B9655F"/>
    <w:rsid w:val="00BA7815"/>
    <w:rsid w:val="00C46365"/>
    <w:rsid w:val="00C51729"/>
    <w:rsid w:val="00C948C7"/>
    <w:rsid w:val="00CB3C07"/>
    <w:rsid w:val="00CD01D7"/>
    <w:rsid w:val="00CD2AA2"/>
    <w:rsid w:val="00D267C1"/>
    <w:rsid w:val="00DE0B46"/>
    <w:rsid w:val="00DE1294"/>
    <w:rsid w:val="00E32992"/>
    <w:rsid w:val="00F37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5F601"/>
  <w15:chartTrackingRefBased/>
  <w15:docId w15:val="{A3CC7604-4EFD-4AF3-88B7-7AD1F4F96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67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EDADD5FE16D478B6FEA7ED1980915" ma:contentTypeVersion="0" ma:contentTypeDescription="Create a new document." ma:contentTypeScope="" ma:versionID="dbecad0ef7769a564e359d97a46162d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7914d1ab94719e3128e24ce9d889f7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E796BB1-2EEA-4235-94D1-4709E2E70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908990C-FB74-4540-836D-BC1E954992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8E7CBFA-3B9E-4C72-BB6B-F25AB1110F0C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29</Words>
  <Characters>52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Sy</dc:creator>
  <cp:keywords/>
  <dc:description/>
  <cp:lastModifiedBy>Jared Sy</cp:lastModifiedBy>
  <cp:revision>2</cp:revision>
  <dcterms:created xsi:type="dcterms:W3CDTF">2019-11-10T11:29:00Z</dcterms:created>
  <dcterms:modified xsi:type="dcterms:W3CDTF">2019-11-10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5EDADD5FE16D478B6FEA7ED1980915</vt:lpwstr>
  </property>
</Properties>
</file>